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358416" w14:textId="77777777" w:rsidR="00B07944" w:rsidRDefault="00B07944" w:rsidP="00234B82">
      <w:pPr>
        <w:pStyle w:val="BodyText2"/>
      </w:pPr>
      <w:bookmarkStart w:id="0" w:name="_Hlk479843610"/>
      <w:bookmarkEnd w:id="0"/>
    </w:p>
    <w:p w14:paraId="3518FB69" w14:textId="77777777" w:rsidR="00B07944" w:rsidRDefault="00B07944" w:rsidP="00234B82">
      <w:pPr>
        <w:pStyle w:val="BodyText2"/>
      </w:pPr>
    </w:p>
    <w:p w14:paraId="1A71C68F" w14:textId="77777777" w:rsidR="00B07944" w:rsidRPr="00B07944" w:rsidRDefault="00B07944" w:rsidP="00234B82">
      <w:pPr>
        <w:pStyle w:val="BodyText2"/>
        <w:rPr>
          <w:sz w:val="20"/>
        </w:rPr>
      </w:pPr>
    </w:p>
    <w:p w14:paraId="19DB2681" w14:textId="77777777" w:rsidR="00234B82" w:rsidRPr="00B07944" w:rsidRDefault="00B07944" w:rsidP="00B07944">
      <w:pPr>
        <w:pStyle w:val="BodyText2"/>
        <w:jc w:val="center"/>
        <w:rPr>
          <w:i w:val="0"/>
          <w:sz w:val="20"/>
        </w:rPr>
      </w:pPr>
      <w:r w:rsidRPr="00B07944">
        <w:rPr>
          <w:i w:val="0"/>
          <w:sz w:val="20"/>
        </w:rPr>
        <w:t>Fill out the form to log the required cases and submit with the application</w:t>
      </w:r>
      <w:r w:rsidR="00234B82" w:rsidRPr="00B07944">
        <w:rPr>
          <w:i w:val="0"/>
          <w:sz w:val="20"/>
        </w:rPr>
        <w:t>.</w:t>
      </w:r>
    </w:p>
    <w:p w14:paraId="0760F271" w14:textId="2B5F3DC2" w:rsidR="00B07944" w:rsidRPr="00B07944" w:rsidRDefault="00693F1E" w:rsidP="00B07944">
      <w:pPr>
        <w:pStyle w:val="BodyText2"/>
        <w:jc w:val="center"/>
        <w:rPr>
          <w:i w:val="0"/>
          <w:sz w:val="20"/>
        </w:rPr>
      </w:pPr>
      <w:r>
        <w:rPr>
          <w:i w:val="0"/>
          <w:sz w:val="20"/>
        </w:rPr>
        <w:t>Twenty-</w:t>
      </w:r>
      <w:r w:rsidR="00DF108F">
        <w:rPr>
          <w:i w:val="0"/>
          <w:sz w:val="20"/>
        </w:rPr>
        <w:t xml:space="preserve">five </w:t>
      </w:r>
      <w:r w:rsidR="00B07944" w:rsidRPr="00B07944">
        <w:rPr>
          <w:i w:val="0"/>
          <w:sz w:val="20"/>
        </w:rPr>
        <w:t>evoked cases</w:t>
      </w:r>
      <w:r w:rsidR="00DF108F" w:rsidRPr="00DF108F">
        <w:rPr>
          <w:i w:val="0"/>
          <w:sz w:val="20"/>
        </w:rPr>
        <w:t xml:space="preserve"> </w:t>
      </w:r>
      <w:r w:rsidR="00DF108F" w:rsidRPr="00B07944">
        <w:rPr>
          <w:i w:val="0"/>
          <w:sz w:val="20"/>
        </w:rPr>
        <w:t>encompassing three or more modalities, AEF, LEF, MEF, SEF, VEF</w:t>
      </w:r>
    </w:p>
    <w:p w14:paraId="2D4188C8" w14:textId="5B357CF9" w:rsidR="00B07944" w:rsidRDefault="00DF108F" w:rsidP="00B07944">
      <w:pPr>
        <w:pStyle w:val="BodyText2"/>
        <w:jc w:val="center"/>
        <w:rPr>
          <w:i w:val="0"/>
          <w:sz w:val="20"/>
        </w:rPr>
      </w:pPr>
      <w:r>
        <w:rPr>
          <w:i w:val="0"/>
          <w:sz w:val="20"/>
        </w:rPr>
        <w:t>Fifty</w:t>
      </w:r>
      <w:r w:rsidRPr="00B07944">
        <w:rPr>
          <w:i w:val="0"/>
          <w:sz w:val="20"/>
        </w:rPr>
        <w:t xml:space="preserve"> </w:t>
      </w:r>
      <w:r w:rsidR="00B07944" w:rsidRPr="00B07944">
        <w:rPr>
          <w:i w:val="0"/>
          <w:sz w:val="20"/>
        </w:rPr>
        <w:t xml:space="preserve">spontaneous cases </w:t>
      </w:r>
    </w:p>
    <w:p w14:paraId="46292F2E" w14:textId="77777777" w:rsidR="00B07944" w:rsidRPr="00B07944" w:rsidRDefault="00B07944" w:rsidP="00B07944">
      <w:pPr>
        <w:pStyle w:val="BodyText2"/>
        <w:jc w:val="center"/>
        <w:rPr>
          <w:i w:val="0"/>
          <w:sz w:val="20"/>
        </w:rPr>
      </w:pPr>
    </w:p>
    <w:p w14:paraId="3503DF56" w14:textId="77777777" w:rsidR="002953C2" w:rsidRDefault="002953C2">
      <w:pPr>
        <w:pStyle w:val="BodyText2"/>
      </w:pPr>
    </w:p>
    <w:p w14:paraId="709BC819" w14:textId="77777777" w:rsidR="002953C2" w:rsidRDefault="002953C2">
      <w:pPr>
        <w:tabs>
          <w:tab w:val="left" w:pos="360"/>
        </w:tabs>
        <w:rPr>
          <w:b/>
        </w:rPr>
      </w:pPr>
      <w:bookmarkStart w:id="1" w:name="_Hlk479843477"/>
      <w:r>
        <w:rPr>
          <w:b/>
        </w:rPr>
        <w:tab/>
        <w:t>CANDIDATE NAME:</w:t>
      </w:r>
      <w:r w:rsidR="00DF108F">
        <w:rPr>
          <w:b/>
        </w:rPr>
        <w:t>_________________________________________</w:t>
      </w:r>
    </w:p>
    <w:p w14:paraId="23584977" w14:textId="77777777" w:rsidR="00B07944" w:rsidRDefault="00B07944">
      <w:pPr>
        <w:tabs>
          <w:tab w:val="left" w:pos="360"/>
        </w:tabs>
        <w:rPr>
          <w:b/>
        </w:rPr>
      </w:pPr>
    </w:p>
    <w:tbl>
      <w:tblPr>
        <w:tblW w:w="0" w:type="auto"/>
        <w:tblInd w:w="3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1465"/>
        <w:gridCol w:w="1980"/>
        <w:gridCol w:w="1440"/>
        <w:gridCol w:w="2160"/>
        <w:gridCol w:w="3060"/>
      </w:tblGrid>
      <w:tr w:rsidR="00B07944" w14:paraId="70655B20" w14:textId="77777777" w:rsidTr="00B07944">
        <w:trPr>
          <w:trHeight w:val="468"/>
        </w:trPr>
        <w:tc>
          <w:tcPr>
            <w:tcW w:w="497" w:type="dxa"/>
          </w:tcPr>
          <w:p w14:paraId="0D0720BE" w14:textId="77777777" w:rsidR="00B07944" w:rsidRDefault="00B07944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NO</w:t>
            </w:r>
          </w:p>
        </w:tc>
        <w:tc>
          <w:tcPr>
            <w:tcW w:w="1465" w:type="dxa"/>
            <w:vAlign w:val="center"/>
          </w:tcPr>
          <w:p w14:paraId="657FC993" w14:textId="77777777" w:rsidR="00B07944" w:rsidRPr="00234B82" w:rsidRDefault="00B07944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Date of Recording/ </w:t>
            </w:r>
            <w:r w:rsidRPr="006D30DD">
              <w:rPr>
                <w:rFonts w:ascii="Century Gothic" w:hAnsi="Century Gothic" w:cs="Arial"/>
                <w:b/>
                <w:bCs/>
                <w:sz w:val="18"/>
                <w:szCs w:val="18"/>
              </w:rPr>
              <w:t>Initials of Pt</w:t>
            </w: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980" w:type="dxa"/>
            <w:vAlign w:val="center"/>
          </w:tcPr>
          <w:p w14:paraId="72650136" w14:textId="77777777" w:rsidR="00DF108F" w:rsidRDefault="00B07944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Type of Recording</w:t>
            </w:r>
          </w:p>
          <w:p w14:paraId="27EC7BA4" w14:textId="2E08431C" w:rsidR="00B07944" w:rsidRPr="00234B82" w:rsidRDefault="00DF108F" w:rsidP="006D30DD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Spontaneous or Evoked</w:t>
            </w:r>
            <w:r w:rsidR="00B07944"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36500258" w14:textId="77777777" w:rsidR="00B07944" w:rsidRPr="00234B82" w:rsidRDefault="00B07944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Reading Physician</w:t>
            </w:r>
          </w:p>
        </w:tc>
        <w:tc>
          <w:tcPr>
            <w:tcW w:w="2160" w:type="dxa"/>
            <w:vAlign w:val="center"/>
          </w:tcPr>
          <w:p w14:paraId="3676B38D" w14:textId="77777777" w:rsidR="00B07944" w:rsidRPr="00234B82" w:rsidRDefault="00B07944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Indications for recording</w:t>
            </w:r>
          </w:p>
        </w:tc>
        <w:tc>
          <w:tcPr>
            <w:tcW w:w="3060" w:type="dxa"/>
            <w:vAlign w:val="center"/>
          </w:tcPr>
          <w:p w14:paraId="02D2E9F0" w14:textId="3B278135" w:rsidR="00B07944" w:rsidRPr="00234B82" w:rsidRDefault="006D30DD" w:rsidP="006D30DD">
            <w:pPr>
              <w:ind w:right="-138"/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Evoked</w:t>
            </w: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 </w:t>
            </w:r>
            <w:r w:rsidR="00B07944"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Tasks Performed</w:t>
            </w: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07944" w14:paraId="52E157BB" w14:textId="77777777" w:rsidTr="00B07944">
        <w:trPr>
          <w:trHeight w:val="468"/>
        </w:trPr>
        <w:tc>
          <w:tcPr>
            <w:tcW w:w="497" w:type="dxa"/>
          </w:tcPr>
          <w:p w14:paraId="7B65CAA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65" w:type="dxa"/>
          </w:tcPr>
          <w:p w14:paraId="0B1BFBA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4B91015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4EC5240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91C2236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7595DF6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A76993C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242F771B" w14:textId="77777777" w:rsidTr="00B07944">
        <w:trPr>
          <w:trHeight w:val="468"/>
        </w:trPr>
        <w:tc>
          <w:tcPr>
            <w:tcW w:w="497" w:type="dxa"/>
          </w:tcPr>
          <w:p w14:paraId="29EF7EF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465" w:type="dxa"/>
          </w:tcPr>
          <w:p w14:paraId="63E6C85B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27A14A37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1A8DCD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62C510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1D2CA926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561CE2D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26B662A1" w14:textId="77777777" w:rsidTr="00B07944">
        <w:trPr>
          <w:trHeight w:val="468"/>
        </w:trPr>
        <w:tc>
          <w:tcPr>
            <w:tcW w:w="497" w:type="dxa"/>
          </w:tcPr>
          <w:p w14:paraId="4BF909B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465" w:type="dxa"/>
          </w:tcPr>
          <w:p w14:paraId="2BF6B98D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3392AAB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3326B0CC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E59514E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73911D50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211E6932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54E54137" w14:textId="77777777" w:rsidTr="00B07944">
        <w:trPr>
          <w:trHeight w:val="468"/>
        </w:trPr>
        <w:tc>
          <w:tcPr>
            <w:tcW w:w="497" w:type="dxa"/>
          </w:tcPr>
          <w:p w14:paraId="3DF28E8F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465" w:type="dxa"/>
          </w:tcPr>
          <w:p w14:paraId="1D53D626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44B2D3F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4313A1A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32C6BDD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A32D6FA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B6DF88E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19514F3A" w14:textId="77777777" w:rsidTr="00B07944">
        <w:trPr>
          <w:trHeight w:val="468"/>
        </w:trPr>
        <w:tc>
          <w:tcPr>
            <w:tcW w:w="497" w:type="dxa"/>
          </w:tcPr>
          <w:p w14:paraId="7A03CED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465" w:type="dxa"/>
          </w:tcPr>
          <w:p w14:paraId="7F222115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5B5C17E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70D6A0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8A8A2F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87FFE0C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141EDEC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204B4F88" w14:textId="77777777" w:rsidTr="00B07944">
        <w:trPr>
          <w:trHeight w:val="468"/>
        </w:trPr>
        <w:tc>
          <w:tcPr>
            <w:tcW w:w="497" w:type="dxa"/>
          </w:tcPr>
          <w:p w14:paraId="5F592B67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465" w:type="dxa"/>
          </w:tcPr>
          <w:p w14:paraId="7AE2E54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6D8202D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2FB3173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48E8C99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6BB4877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07BE0826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37860CCB" w14:textId="77777777" w:rsidTr="00B07944">
        <w:trPr>
          <w:trHeight w:val="468"/>
        </w:trPr>
        <w:tc>
          <w:tcPr>
            <w:tcW w:w="497" w:type="dxa"/>
          </w:tcPr>
          <w:p w14:paraId="0436D0F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465" w:type="dxa"/>
          </w:tcPr>
          <w:p w14:paraId="45FACB20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414F6417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DBF9B8D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ABF37DA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74CE98E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34CD0002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4487932A" w14:textId="77777777" w:rsidTr="00B07944">
        <w:trPr>
          <w:trHeight w:val="468"/>
        </w:trPr>
        <w:tc>
          <w:tcPr>
            <w:tcW w:w="497" w:type="dxa"/>
          </w:tcPr>
          <w:p w14:paraId="2CA586D6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465" w:type="dxa"/>
          </w:tcPr>
          <w:p w14:paraId="65329755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60E47EAE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38DCBB25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7043D6E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48B56746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247B8C0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013D64EB" w14:textId="77777777" w:rsidTr="00B07944">
        <w:trPr>
          <w:trHeight w:val="468"/>
        </w:trPr>
        <w:tc>
          <w:tcPr>
            <w:tcW w:w="497" w:type="dxa"/>
          </w:tcPr>
          <w:p w14:paraId="20257E03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465" w:type="dxa"/>
          </w:tcPr>
          <w:p w14:paraId="5960051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53AF3E0F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04EC99F9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3DB94BE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19E5E1BE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2311E9A7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5747A298" w14:textId="77777777" w:rsidTr="00B07944">
        <w:trPr>
          <w:trHeight w:val="468"/>
        </w:trPr>
        <w:tc>
          <w:tcPr>
            <w:tcW w:w="497" w:type="dxa"/>
          </w:tcPr>
          <w:p w14:paraId="2B55362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465" w:type="dxa"/>
          </w:tcPr>
          <w:p w14:paraId="7F0B6B8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74282A6F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43F0E29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B31242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7744C495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24366EDC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06EFF540" w14:textId="77777777" w:rsidTr="00B07944">
        <w:trPr>
          <w:trHeight w:val="468"/>
        </w:trPr>
        <w:tc>
          <w:tcPr>
            <w:tcW w:w="497" w:type="dxa"/>
          </w:tcPr>
          <w:p w14:paraId="723595A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1465" w:type="dxa"/>
          </w:tcPr>
          <w:p w14:paraId="0CBB3237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048215EA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0D8F72C0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331E0D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B8AFDE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E3A8AE9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19FC2E95" w14:textId="77777777" w:rsidTr="00B07944">
        <w:trPr>
          <w:trHeight w:val="468"/>
        </w:trPr>
        <w:tc>
          <w:tcPr>
            <w:tcW w:w="497" w:type="dxa"/>
          </w:tcPr>
          <w:p w14:paraId="3EA03B3E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465" w:type="dxa"/>
          </w:tcPr>
          <w:p w14:paraId="240D8CB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6DB53F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73119A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1B0E25F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09E928C9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0CE6B6E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71C65616" w14:textId="77777777" w:rsidTr="00B07944">
        <w:trPr>
          <w:trHeight w:val="468"/>
        </w:trPr>
        <w:tc>
          <w:tcPr>
            <w:tcW w:w="497" w:type="dxa"/>
          </w:tcPr>
          <w:p w14:paraId="7A93D8E0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465" w:type="dxa"/>
          </w:tcPr>
          <w:p w14:paraId="14F405E9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70936AEC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6279D12D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65A857C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09BFD398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F253747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784F1571" w14:textId="77777777" w:rsidTr="00B07944">
        <w:trPr>
          <w:trHeight w:val="468"/>
        </w:trPr>
        <w:tc>
          <w:tcPr>
            <w:tcW w:w="497" w:type="dxa"/>
          </w:tcPr>
          <w:p w14:paraId="60E18C2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1465" w:type="dxa"/>
          </w:tcPr>
          <w:p w14:paraId="47CA2E8C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2689929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1C88DBD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5F26F51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0A54062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EA3ADCB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B07944" w14:paraId="2E659118" w14:textId="77777777" w:rsidTr="00B07944">
        <w:trPr>
          <w:trHeight w:val="468"/>
        </w:trPr>
        <w:tc>
          <w:tcPr>
            <w:tcW w:w="497" w:type="dxa"/>
          </w:tcPr>
          <w:p w14:paraId="0CF681F2" w14:textId="77777777" w:rsidR="00B07944" w:rsidRDefault="00B07944" w:rsidP="00B07944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 xml:space="preserve"> 15</w:t>
            </w:r>
          </w:p>
        </w:tc>
        <w:tc>
          <w:tcPr>
            <w:tcW w:w="1465" w:type="dxa"/>
          </w:tcPr>
          <w:p w14:paraId="67E3D7FC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2AE1CBCB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353FE24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8498B49" w14:textId="77777777" w:rsidR="00B07944" w:rsidRDefault="00B07944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871520C" w14:textId="77777777" w:rsidR="00B07944" w:rsidRDefault="00B07944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D30DD" w14:paraId="18611CBD" w14:textId="77777777" w:rsidTr="00B07944">
        <w:trPr>
          <w:trHeight w:val="468"/>
        </w:trPr>
        <w:tc>
          <w:tcPr>
            <w:tcW w:w="497" w:type="dxa"/>
          </w:tcPr>
          <w:p w14:paraId="21BCCC07" w14:textId="1ED9775D" w:rsidR="006D30DD" w:rsidRDefault="00693F1E" w:rsidP="00B07944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 xml:space="preserve">16 </w:t>
            </w:r>
            <w:r w:rsidR="006D30DD">
              <w:rPr>
                <w:b/>
              </w:rPr>
              <w:t xml:space="preserve"> </w:t>
            </w:r>
          </w:p>
        </w:tc>
        <w:tc>
          <w:tcPr>
            <w:tcW w:w="1465" w:type="dxa"/>
          </w:tcPr>
          <w:p w14:paraId="62EBEB27" w14:textId="77777777" w:rsidR="006D30DD" w:rsidRDefault="006D30DD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0FA9235E" w14:textId="77777777" w:rsidR="006D30DD" w:rsidRDefault="006D30DD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6BE8BB6" w14:textId="77777777" w:rsidR="006D30DD" w:rsidRDefault="006D30DD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702B8A8" w14:textId="77777777" w:rsidR="006D30DD" w:rsidRDefault="006D30DD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E72E250" w14:textId="77777777" w:rsidR="006D30DD" w:rsidRDefault="006D30DD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</w:tbl>
    <w:p w14:paraId="097C0D94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noProof/>
        </w:rPr>
      </w:pPr>
    </w:p>
    <w:bookmarkEnd w:id="1"/>
    <w:p w14:paraId="7721A1A8" w14:textId="77557B07" w:rsidR="00B07944" w:rsidRDefault="00C82A8C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4/2017 </w:t>
      </w:r>
      <w:r>
        <w:rPr>
          <w:noProof/>
        </w:rPr>
        <w:br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1/4</w:t>
      </w:r>
    </w:p>
    <w:p w14:paraId="6043A164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noProof/>
        </w:rPr>
      </w:pPr>
    </w:p>
    <w:p w14:paraId="1D9360CE" w14:textId="77777777" w:rsidR="002953C2" w:rsidRDefault="00816930" w:rsidP="0050451E">
      <w:pPr>
        <w:framePr w:w="1709" w:h="1248" w:hSpace="180" w:wrap="auto" w:vAnchor="text" w:hAnchor="page" w:x="681" w:y="53"/>
        <w:rPr>
          <w:noProof/>
        </w:rPr>
      </w:pPr>
      <w:r>
        <w:rPr>
          <w:noProof/>
        </w:rPr>
        <w:drawing>
          <wp:inline distT="0" distB="0" distL="0" distR="0" wp14:anchorId="3557F937" wp14:editId="0B007E23">
            <wp:extent cx="812800" cy="870034"/>
            <wp:effectExtent l="19050" t="0" r="6350" b="0"/>
            <wp:docPr id="1" name="Picture 1" descr="new_abret_logo[1]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abret_logo[1] (2)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700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592C2" w14:textId="77777777" w:rsidR="002953C2" w:rsidRPr="00B07944" w:rsidRDefault="002953C2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sz w:val="18"/>
        </w:rPr>
      </w:pPr>
      <w:r w:rsidRPr="00B07944">
        <w:rPr>
          <w:b/>
          <w:sz w:val="18"/>
        </w:rPr>
        <w:t>Submit comple</w:t>
      </w:r>
      <w:r w:rsidR="00B07944" w:rsidRPr="00B07944">
        <w:rPr>
          <w:b/>
          <w:sz w:val="18"/>
        </w:rPr>
        <w:t xml:space="preserve">ted form with your application. </w:t>
      </w:r>
      <w:r w:rsidRPr="00B07944">
        <w:rPr>
          <w:b/>
          <w:sz w:val="18"/>
        </w:rPr>
        <w:t>Random auditing will be conducted by ABRET.</w:t>
      </w:r>
      <w:r w:rsidRPr="00B07944">
        <w:rPr>
          <w:b/>
          <w:sz w:val="18"/>
        </w:rPr>
        <w:tab/>
      </w:r>
    </w:p>
    <w:p w14:paraId="1D0BE0BD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6BB97857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>I certify that the information provided is true and accurate.</w:t>
      </w:r>
    </w:p>
    <w:p w14:paraId="454A9EF6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5AC118DC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3CE3936D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019B9ED5" w14:textId="77777777" w:rsidR="00B07944" w:rsidRDefault="002953C2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>______________________________________</w:t>
      </w:r>
      <w:r w:rsidR="0054529E">
        <w:rPr>
          <w:b/>
          <w:i/>
          <w:sz w:val="18"/>
        </w:rPr>
        <w:t>___________</w:t>
      </w:r>
      <w:r w:rsidR="00B07944">
        <w:rPr>
          <w:b/>
          <w:i/>
          <w:sz w:val="18"/>
        </w:rPr>
        <w:t>_____________________________________</w:t>
      </w:r>
      <w:r w:rsidR="00234B82">
        <w:rPr>
          <w:b/>
          <w:i/>
          <w:sz w:val="18"/>
        </w:rPr>
        <w:tab/>
      </w:r>
    </w:p>
    <w:p w14:paraId="4A2909E0" w14:textId="77777777" w:rsidR="002953C2" w:rsidRDefault="00B07944">
      <w:pPr>
        <w:pStyle w:val="Footer"/>
        <w:tabs>
          <w:tab w:val="clear" w:pos="4320"/>
          <w:tab w:val="clear" w:pos="8640"/>
          <w:tab w:val="left" w:pos="2880"/>
        </w:tabs>
      </w:pPr>
      <w:r>
        <w:rPr>
          <w:b/>
          <w:i/>
          <w:sz w:val="18"/>
        </w:rPr>
        <w:tab/>
      </w:r>
      <w:r w:rsidR="002953C2">
        <w:rPr>
          <w:b/>
          <w:i/>
          <w:sz w:val="18"/>
        </w:rPr>
        <w:t>Signature</w:t>
      </w:r>
      <w:r w:rsidR="0054529E">
        <w:rPr>
          <w:b/>
          <w:i/>
          <w:sz w:val="18"/>
        </w:rPr>
        <w:t xml:space="preserve"> of Medical Director or Supervisor</w:t>
      </w:r>
      <w:r w:rsidR="002953C2"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953C2">
        <w:rPr>
          <w:b/>
          <w:i/>
          <w:sz w:val="18"/>
        </w:rPr>
        <w:t xml:space="preserve">Date </w:t>
      </w:r>
      <w:r w:rsidR="002953C2">
        <w:rPr>
          <w:b/>
        </w:rPr>
        <w:t xml:space="preserve"> </w:t>
      </w:r>
      <w:r w:rsidR="002953C2">
        <w:rPr>
          <w:b/>
        </w:rPr>
        <w:tab/>
      </w:r>
      <w:r w:rsidR="002953C2">
        <w:rPr>
          <w:b/>
        </w:rPr>
        <w:tab/>
        <w:t xml:space="preserve">                        </w:t>
      </w:r>
      <w:r w:rsidR="0054529E">
        <w:rPr>
          <w:b/>
        </w:rPr>
        <w:tab/>
      </w:r>
      <w:r w:rsidR="0054529E">
        <w:rPr>
          <w:b/>
        </w:rPr>
        <w:tab/>
      </w:r>
    </w:p>
    <w:p w14:paraId="236CAE92" w14:textId="77777777" w:rsidR="0054529E" w:rsidRDefault="0054529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1B71CDF7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77F735AC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61D3097C" w14:textId="77777777" w:rsidR="0054529E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ab/>
      </w:r>
      <w:r w:rsidR="0054529E">
        <w:rPr>
          <w:b/>
          <w:i/>
          <w:sz w:val="18"/>
        </w:rPr>
        <w:t>______________________________________________________________</w:t>
      </w:r>
      <w:r w:rsidR="00AE57A2">
        <w:rPr>
          <w:b/>
          <w:i/>
          <w:sz w:val="18"/>
        </w:rPr>
        <w:t>____</w:t>
      </w:r>
      <w:r w:rsidR="0054529E">
        <w:rPr>
          <w:b/>
          <w:i/>
          <w:sz w:val="18"/>
        </w:rPr>
        <w:t>_____</w:t>
      </w:r>
      <w:r>
        <w:rPr>
          <w:b/>
          <w:i/>
          <w:sz w:val="18"/>
        </w:rPr>
        <w:t>________________</w:t>
      </w:r>
      <w:r w:rsidR="002953C2">
        <w:rPr>
          <w:b/>
          <w:i/>
          <w:sz w:val="18"/>
        </w:rPr>
        <w:tab/>
      </w:r>
      <w:r w:rsidR="00CF5B1E">
        <w:rPr>
          <w:b/>
          <w:i/>
          <w:sz w:val="18"/>
        </w:rPr>
        <w:t xml:space="preserve">                                         </w:t>
      </w:r>
    </w:p>
    <w:p w14:paraId="781FB994" w14:textId="77777777" w:rsidR="002953C2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ab/>
      </w:r>
      <w:r w:rsidR="0054529E">
        <w:rPr>
          <w:b/>
          <w:i/>
          <w:sz w:val="18"/>
        </w:rPr>
        <w:t>Print Name</w:t>
      </w:r>
      <w:r w:rsidR="00A64D36">
        <w:rPr>
          <w:b/>
          <w:i/>
          <w:sz w:val="18"/>
        </w:rPr>
        <w:t xml:space="preserve"> Clearly</w:t>
      </w:r>
      <w:r w:rsidR="0054529E">
        <w:rPr>
          <w:b/>
          <w:i/>
          <w:sz w:val="18"/>
        </w:rPr>
        <w:tab/>
        <w:t xml:space="preserve">             Phone #</w:t>
      </w:r>
      <w:r w:rsidR="002953C2">
        <w:rPr>
          <w:b/>
          <w:i/>
          <w:sz w:val="18"/>
        </w:rPr>
        <w:t xml:space="preserve">                               </w:t>
      </w:r>
      <w:r w:rsidR="00AE57A2">
        <w:rPr>
          <w:b/>
          <w:i/>
          <w:sz w:val="18"/>
        </w:rPr>
        <w:t>Email</w:t>
      </w:r>
    </w:p>
    <w:p w14:paraId="70CBD0F1" w14:textId="6B02CC39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bookmarkStart w:id="2" w:name="_Hlk479843688"/>
    </w:p>
    <w:p w14:paraId="561BA642" w14:textId="77777777" w:rsidR="00B07944" w:rsidRDefault="00B07944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1CF75EB8" w14:textId="77777777" w:rsidR="00693F1E" w:rsidRDefault="00B07944" w:rsidP="00693F1E">
      <w:pPr>
        <w:tabs>
          <w:tab w:val="left" w:pos="360"/>
        </w:tabs>
        <w:rPr>
          <w:b/>
        </w:rPr>
      </w:pPr>
      <w:r>
        <w:rPr>
          <w:b/>
          <w:i/>
          <w:sz w:val="18"/>
        </w:rPr>
        <w:tab/>
      </w:r>
      <w:r w:rsidR="00693F1E">
        <w:rPr>
          <w:b/>
        </w:rPr>
        <w:tab/>
        <w:t>CANDIDATE NAME:_________________________________________</w:t>
      </w:r>
    </w:p>
    <w:p w14:paraId="58F96C9E" w14:textId="77777777" w:rsidR="00693F1E" w:rsidRDefault="00693F1E" w:rsidP="00693F1E">
      <w:pPr>
        <w:tabs>
          <w:tab w:val="left" w:pos="360"/>
        </w:tabs>
        <w:rPr>
          <w:b/>
        </w:rPr>
      </w:pPr>
    </w:p>
    <w:tbl>
      <w:tblPr>
        <w:tblW w:w="0" w:type="auto"/>
        <w:tblInd w:w="3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1465"/>
        <w:gridCol w:w="1980"/>
        <w:gridCol w:w="1440"/>
        <w:gridCol w:w="2160"/>
        <w:gridCol w:w="3060"/>
      </w:tblGrid>
      <w:tr w:rsidR="00693F1E" w14:paraId="1D49C577" w14:textId="77777777" w:rsidTr="00A13CAF">
        <w:trPr>
          <w:trHeight w:val="468"/>
        </w:trPr>
        <w:tc>
          <w:tcPr>
            <w:tcW w:w="497" w:type="dxa"/>
          </w:tcPr>
          <w:p w14:paraId="73C8D6F1" w14:textId="77777777" w:rsidR="00693F1E" w:rsidRDefault="00693F1E" w:rsidP="00A13CAF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NO</w:t>
            </w:r>
          </w:p>
        </w:tc>
        <w:tc>
          <w:tcPr>
            <w:tcW w:w="1465" w:type="dxa"/>
            <w:vAlign w:val="center"/>
          </w:tcPr>
          <w:p w14:paraId="7AEACAD1" w14:textId="77777777" w:rsidR="00693F1E" w:rsidRPr="00234B82" w:rsidRDefault="00693F1E" w:rsidP="00A13CAF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Date of Recording/ </w:t>
            </w:r>
            <w:r w:rsidRPr="006D30DD">
              <w:rPr>
                <w:rFonts w:ascii="Century Gothic" w:hAnsi="Century Gothic" w:cs="Arial"/>
                <w:b/>
                <w:bCs/>
                <w:sz w:val="18"/>
                <w:szCs w:val="18"/>
              </w:rPr>
              <w:t>Initials of Pt</w:t>
            </w: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980" w:type="dxa"/>
            <w:vAlign w:val="center"/>
          </w:tcPr>
          <w:p w14:paraId="1C73AA17" w14:textId="77777777" w:rsidR="00693F1E" w:rsidRDefault="00693F1E" w:rsidP="00A13CAF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Type of Recording</w:t>
            </w:r>
          </w:p>
          <w:p w14:paraId="1C50F911" w14:textId="77777777" w:rsidR="00693F1E" w:rsidRPr="00234B82" w:rsidRDefault="00693F1E" w:rsidP="00A13CAF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Spontaneous or Evoked</w:t>
            </w: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96FCA4E" w14:textId="77777777" w:rsidR="00693F1E" w:rsidRPr="00234B82" w:rsidRDefault="00693F1E" w:rsidP="00A13CAF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Reading Physician</w:t>
            </w:r>
          </w:p>
        </w:tc>
        <w:tc>
          <w:tcPr>
            <w:tcW w:w="2160" w:type="dxa"/>
            <w:vAlign w:val="center"/>
          </w:tcPr>
          <w:p w14:paraId="00B0F6F8" w14:textId="77777777" w:rsidR="00693F1E" w:rsidRPr="00234B82" w:rsidRDefault="00693F1E" w:rsidP="00A13CAF">
            <w:pPr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>Indications for recording</w:t>
            </w:r>
          </w:p>
        </w:tc>
        <w:tc>
          <w:tcPr>
            <w:tcW w:w="3060" w:type="dxa"/>
            <w:vAlign w:val="center"/>
          </w:tcPr>
          <w:p w14:paraId="1FFF3966" w14:textId="77777777" w:rsidR="00693F1E" w:rsidRPr="00234B82" w:rsidRDefault="00693F1E" w:rsidP="00A13CAF">
            <w:pPr>
              <w:ind w:right="-138"/>
              <w:jc w:val="center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>Evoked</w:t>
            </w:r>
            <w:r w:rsidRPr="00234B82"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 Tasks Performed</w:t>
            </w:r>
            <w:r>
              <w:rPr>
                <w:rFonts w:ascii="Century Gothic" w:hAnsi="Century Gothic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693F1E" w14:paraId="50A604DB" w14:textId="77777777" w:rsidTr="00A13CAF">
        <w:trPr>
          <w:trHeight w:val="468"/>
        </w:trPr>
        <w:tc>
          <w:tcPr>
            <w:tcW w:w="497" w:type="dxa"/>
          </w:tcPr>
          <w:p w14:paraId="3229292E" w14:textId="133BF258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7</w:t>
            </w:r>
          </w:p>
        </w:tc>
        <w:tc>
          <w:tcPr>
            <w:tcW w:w="1465" w:type="dxa"/>
          </w:tcPr>
          <w:p w14:paraId="701D9BB8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AEBC76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024DD60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F19481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07EFDAB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7A5D9ED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1FCF3FB3" w14:textId="77777777" w:rsidTr="00A13CAF">
        <w:trPr>
          <w:trHeight w:val="468"/>
        </w:trPr>
        <w:tc>
          <w:tcPr>
            <w:tcW w:w="497" w:type="dxa"/>
          </w:tcPr>
          <w:p w14:paraId="0C152266" w14:textId="71222845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8</w:t>
            </w:r>
          </w:p>
        </w:tc>
        <w:tc>
          <w:tcPr>
            <w:tcW w:w="1465" w:type="dxa"/>
          </w:tcPr>
          <w:p w14:paraId="21D5588E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10B30D97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401D10B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616A1B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1D4762B2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6A1FF62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5373B13C" w14:textId="77777777" w:rsidTr="00A13CAF">
        <w:trPr>
          <w:trHeight w:val="468"/>
        </w:trPr>
        <w:tc>
          <w:tcPr>
            <w:tcW w:w="497" w:type="dxa"/>
          </w:tcPr>
          <w:p w14:paraId="6CCB7B7C" w14:textId="3D9D6E1A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1465" w:type="dxa"/>
          </w:tcPr>
          <w:p w14:paraId="554D2C7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0CB0E612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977038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5CF145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44CB77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E26D986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7282EC65" w14:textId="77777777" w:rsidTr="00A13CAF">
        <w:trPr>
          <w:trHeight w:val="468"/>
        </w:trPr>
        <w:tc>
          <w:tcPr>
            <w:tcW w:w="497" w:type="dxa"/>
          </w:tcPr>
          <w:p w14:paraId="1863368C" w14:textId="4C4DB6BD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465" w:type="dxa"/>
          </w:tcPr>
          <w:p w14:paraId="313053F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261283B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2F542B3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B0BDDF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214F0A8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0547113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6D8717A6" w14:textId="77777777" w:rsidTr="00A13CAF">
        <w:trPr>
          <w:trHeight w:val="468"/>
        </w:trPr>
        <w:tc>
          <w:tcPr>
            <w:tcW w:w="497" w:type="dxa"/>
          </w:tcPr>
          <w:p w14:paraId="23B3E0B2" w14:textId="6EB5170D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1465" w:type="dxa"/>
          </w:tcPr>
          <w:p w14:paraId="46BFC5D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46156CE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3F006CD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E5BEBB8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776E982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68CF2338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293F3012" w14:textId="77777777" w:rsidTr="00A13CAF">
        <w:trPr>
          <w:trHeight w:val="468"/>
        </w:trPr>
        <w:tc>
          <w:tcPr>
            <w:tcW w:w="497" w:type="dxa"/>
          </w:tcPr>
          <w:p w14:paraId="72A32241" w14:textId="3BB7E259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1465" w:type="dxa"/>
          </w:tcPr>
          <w:p w14:paraId="776607A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203F9A9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431B148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0EF98A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02BFD9B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5103147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282C5914" w14:textId="77777777" w:rsidTr="00A13CAF">
        <w:trPr>
          <w:trHeight w:val="468"/>
        </w:trPr>
        <w:tc>
          <w:tcPr>
            <w:tcW w:w="497" w:type="dxa"/>
          </w:tcPr>
          <w:p w14:paraId="7823E15D" w14:textId="2C38DF19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1465" w:type="dxa"/>
          </w:tcPr>
          <w:p w14:paraId="1389A58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22A0347D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70A705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6844D4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7C96C73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3F653198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1D744C78" w14:textId="77777777" w:rsidTr="00A13CAF">
        <w:trPr>
          <w:trHeight w:val="468"/>
        </w:trPr>
        <w:tc>
          <w:tcPr>
            <w:tcW w:w="497" w:type="dxa"/>
          </w:tcPr>
          <w:p w14:paraId="48622B55" w14:textId="256F708F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1465" w:type="dxa"/>
          </w:tcPr>
          <w:p w14:paraId="79253843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23EC611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3E56A2A0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1CA9AF17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4AECC77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30E6B32B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7381ECD6" w14:textId="77777777" w:rsidTr="00A13CAF">
        <w:trPr>
          <w:trHeight w:val="468"/>
        </w:trPr>
        <w:tc>
          <w:tcPr>
            <w:tcW w:w="497" w:type="dxa"/>
          </w:tcPr>
          <w:p w14:paraId="11A654E3" w14:textId="3F35E426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465" w:type="dxa"/>
          </w:tcPr>
          <w:p w14:paraId="3513524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4147F7A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00F5CD8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0DA0BB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7800E96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6075CDA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3E677EEB" w14:textId="77777777" w:rsidTr="00A13CAF">
        <w:trPr>
          <w:trHeight w:val="468"/>
        </w:trPr>
        <w:tc>
          <w:tcPr>
            <w:tcW w:w="497" w:type="dxa"/>
          </w:tcPr>
          <w:p w14:paraId="5A67BF2F" w14:textId="52D4BFCE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6</w:t>
            </w:r>
          </w:p>
        </w:tc>
        <w:tc>
          <w:tcPr>
            <w:tcW w:w="1465" w:type="dxa"/>
          </w:tcPr>
          <w:p w14:paraId="591E483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79C52D2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C626D2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702B40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0DC2681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61FD627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28A1E14C" w14:textId="77777777" w:rsidTr="00A13CAF">
        <w:trPr>
          <w:trHeight w:val="468"/>
        </w:trPr>
        <w:tc>
          <w:tcPr>
            <w:tcW w:w="497" w:type="dxa"/>
          </w:tcPr>
          <w:p w14:paraId="237CD4D1" w14:textId="1A18AA9D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7</w:t>
            </w:r>
          </w:p>
        </w:tc>
        <w:tc>
          <w:tcPr>
            <w:tcW w:w="1465" w:type="dxa"/>
          </w:tcPr>
          <w:p w14:paraId="06FD086E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43927C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0FB7992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117BCFF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5E67CFD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0655E795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41A6C49B" w14:textId="77777777" w:rsidTr="00A13CAF">
        <w:trPr>
          <w:trHeight w:val="468"/>
        </w:trPr>
        <w:tc>
          <w:tcPr>
            <w:tcW w:w="497" w:type="dxa"/>
          </w:tcPr>
          <w:p w14:paraId="654CF3DA" w14:textId="7A6F833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8</w:t>
            </w:r>
          </w:p>
        </w:tc>
        <w:tc>
          <w:tcPr>
            <w:tcW w:w="1465" w:type="dxa"/>
          </w:tcPr>
          <w:p w14:paraId="5433EAD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66C4B1C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22E5660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587031D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78F45B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0E71DFE3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593A79E9" w14:textId="77777777" w:rsidTr="00A13CAF">
        <w:trPr>
          <w:trHeight w:val="468"/>
        </w:trPr>
        <w:tc>
          <w:tcPr>
            <w:tcW w:w="497" w:type="dxa"/>
          </w:tcPr>
          <w:p w14:paraId="35D1508A" w14:textId="24348B04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29</w:t>
            </w:r>
          </w:p>
        </w:tc>
        <w:tc>
          <w:tcPr>
            <w:tcW w:w="1465" w:type="dxa"/>
          </w:tcPr>
          <w:p w14:paraId="3A0B9CFE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6A92947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4566B0E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255B90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DA8EDB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4B40542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5CC97C45" w14:textId="77777777" w:rsidTr="00A13CAF">
        <w:trPr>
          <w:trHeight w:val="468"/>
        </w:trPr>
        <w:tc>
          <w:tcPr>
            <w:tcW w:w="497" w:type="dxa"/>
          </w:tcPr>
          <w:p w14:paraId="3363BDAE" w14:textId="44EB0A9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465" w:type="dxa"/>
          </w:tcPr>
          <w:p w14:paraId="1470947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  <w:p w14:paraId="3DFCE51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29EE466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50EBD9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118C5F9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13AEE01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4FE6A271" w14:textId="77777777" w:rsidTr="00A13CAF">
        <w:trPr>
          <w:trHeight w:val="468"/>
        </w:trPr>
        <w:tc>
          <w:tcPr>
            <w:tcW w:w="497" w:type="dxa"/>
          </w:tcPr>
          <w:p w14:paraId="38B15016" w14:textId="484FEACF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1</w:t>
            </w:r>
          </w:p>
        </w:tc>
        <w:tc>
          <w:tcPr>
            <w:tcW w:w="1465" w:type="dxa"/>
          </w:tcPr>
          <w:p w14:paraId="055A40D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2768B0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8C0E00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2A5FBE92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361E9FD6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3F510D29" w14:textId="77777777" w:rsidTr="00A13CAF">
        <w:trPr>
          <w:trHeight w:val="468"/>
        </w:trPr>
        <w:tc>
          <w:tcPr>
            <w:tcW w:w="497" w:type="dxa"/>
          </w:tcPr>
          <w:p w14:paraId="5DF2B0C0" w14:textId="207BD78C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2</w:t>
            </w:r>
            <w:r>
              <w:rPr>
                <w:b/>
              </w:rPr>
              <w:t xml:space="preserve"> </w:t>
            </w:r>
          </w:p>
        </w:tc>
        <w:tc>
          <w:tcPr>
            <w:tcW w:w="1465" w:type="dxa"/>
          </w:tcPr>
          <w:p w14:paraId="42739E93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68974BA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F3E7F9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6BB0AA1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37A8BC6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50DBBEA1" w14:textId="77777777" w:rsidTr="00A13CAF">
        <w:trPr>
          <w:trHeight w:val="468"/>
        </w:trPr>
        <w:tc>
          <w:tcPr>
            <w:tcW w:w="497" w:type="dxa"/>
          </w:tcPr>
          <w:p w14:paraId="7B428AD8" w14:textId="70527296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3</w:t>
            </w:r>
          </w:p>
        </w:tc>
        <w:tc>
          <w:tcPr>
            <w:tcW w:w="1465" w:type="dxa"/>
          </w:tcPr>
          <w:p w14:paraId="42D57AC0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2D30260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40EE28F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0A165EF2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74518F9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16A6F528" w14:textId="77777777" w:rsidTr="00A13CAF">
        <w:trPr>
          <w:trHeight w:val="468"/>
        </w:trPr>
        <w:tc>
          <w:tcPr>
            <w:tcW w:w="497" w:type="dxa"/>
          </w:tcPr>
          <w:p w14:paraId="696CCF25" w14:textId="0F51F8DB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4</w:t>
            </w:r>
          </w:p>
        </w:tc>
        <w:tc>
          <w:tcPr>
            <w:tcW w:w="1465" w:type="dxa"/>
          </w:tcPr>
          <w:p w14:paraId="0E53A180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396763E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E7125F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65C9FDF2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12013DE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450223FD" w14:textId="77777777" w:rsidTr="00A13CAF">
        <w:trPr>
          <w:trHeight w:val="468"/>
        </w:trPr>
        <w:tc>
          <w:tcPr>
            <w:tcW w:w="497" w:type="dxa"/>
          </w:tcPr>
          <w:p w14:paraId="0EE11B13" w14:textId="677DCD7C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1465" w:type="dxa"/>
          </w:tcPr>
          <w:p w14:paraId="6CD866C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44EB564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1358C89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0132B0E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0A67A3C3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61C0BEFE" w14:textId="77777777" w:rsidTr="00A13CAF">
        <w:trPr>
          <w:trHeight w:val="468"/>
        </w:trPr>
        <w:tc>
          <w:tcPr>
            <w:tcW w:w="497" w:type="dxa"/>
          </w:tcPr>
          <w:p w14:paraId="68405BF6" w14:textId="5A3D9653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465" w:type="dxa"/>
          </w:tcPr>
          <w:p w14:paraId="0814E4B5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24969C4B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0F6A6FD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1710529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7DFDA25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4B104C41" w14:textId="77777777" w:rsidTr="00A13CAF">
        <w:trPr>
          <w:trHeight w:val="468"/>
        </w:trPr>
        <w:tc>
          <w:tcPr>
            <w:tcW w:w="497" w:type="dxa"/>
          </w:tcPr>
          <w:p w14:paraId="19C97CCE" w14:textId="7ADB0155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7</w:t>
            </w:r>
          </w:p>
        </w:tc>
        <w:tc>
          <w:tcPr>
            <w:tcW w:w="1465" w:type="dxa"/>
          </w:tcPr>
          <w:p w14:paraId="61C59877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7476FED2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141AA638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D67636C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625DFF19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4FF97D4C" w14:textId="77777777" w:rsidTr="00A13CAF">
        <w:trPr>
          <w:trHeight w:val="468"/>
        </w:trPr>
        <w:tc>
          <w:tcPr>
            <w:tcW w:w="497" w:type="dxa"/>
          </w:tcPr>
          <w:p w14:paraId="22BC5C5D" w14:textId="4D70C111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65" w:type="dxa"/>
          </w:tcPr>
          <w:p w14:paraId="2F302E48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666C5978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5B13E36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5BAC93D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06B1042A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05CC3246" w14:textId="77777777" w:rsidTr="00A13CAF">
        <w:trPr>
          <w:trHeight w:val="468"/>
        </w:trPr>
        <w:tc>
          <w:tcPr>
            <w:tcW w:w="497" w:type="dxa"/>
          </w:tcPr>
          <w:p w14:paraId="6E2E9981" w14:textId="7DB781F2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39</w:t>
            </w:r>
          </w:p>
        </w:tc>
        <w:tc>
          <w:tcPr>
            <w:tcW w:w="1465" w:type="dxa"/>
          </w:tcPr>
          <w:p w14:paraId="0CC3D3D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4FA1A668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779C77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65E4DD7D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8120165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  <w:tr w:rsidR="00693F1E" w14:paraId="1C894CF6" w14:textId="77777777" w:rsidTr="00A13CAF">
        <w:trPr>
          <w:trHeight w:val="468"/>
        </w:trPr>
        <w:tc>
          <w:tcPr>
            <w:tcW w:w="497" w:type="dxa"/>
          </w:tcPr>
          <w:p w14:paraId="2746ACDC" w14:textId="507A0C03" w:rsidR="00693F1E" w:rsidRDefault="00693F1E" w:rsidP="00A13CAF">
            <w:pPr>
              <w:tabs>
                <w:tab w:val="left" w:pos="360"/>
              </w:tabs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1465" w:type="dxa"/>
          </w:tcPr>
          <w:p w14:paraId="5D623C9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CBBC121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9ECD904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3E4E59FA" w14:textId="77777777" w:rsidR="00693F1E" w:rsidRDefault="00693F1E" w:rsidP="00A13CAF">
            <w:pPr>
              <w:tabs>
                <w:tab w:val="left" w:pos="360"/>
              </w:tabs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EDE9865" w14:textId="77777777" w:rsidR="00693F1E" w:rsidRDefault="00693F1E" w:rsidP="00A13CAF">
            <w:pPr>
              <w:tabs>
                <w:tab w:val="left" w:pos="360"/>
              </w:tabs>
              <w:ind w:right="-648"/>
              <w:jc w:val="center"/>
              <w:rPr>
                <w:b/>
              </w:rPr>
            </w:pPr>
          </w:p>
        </w:tc>
      </w:tr>
    </w:tbl>
    <w:p w14:paraId="2372BCD5" w14:textId="77777777" w:rsidR="00693F1E" w:rsidRDefault="00693F1E" w:rsidP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noProof/>
        </w:rPr>
      </w:pPr>
    </w:p>
    <w:p w14:paraId="7001E35F" w14:textId="387E7733" w:rsidR="00693F1E" w:rsidRDefault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 xml:space="preserve">             </w:t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</w:r>
      <w:r w:rsidR="00C82A8C">
        <w:rPr>
          <w:b/>
          <w:i/>
          <w:sz w:val="18"/>
        </w:rPr>
        <w:tab/>
        <w:t>2/4</w:t>
      </w:r>
    </w:p>
    <w:p w14:paraId="3188CAEB" w14:textId="77777777" w:rsidR="00693F1E" w:rsidRDefault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7F64AFD6" w14:textId="69A49C08" w:rsidR="00693F1E" w:rsidRDefault="00366113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 xml:space="preserve">         </w:t>
      </w:r>
      <w:r w:rsidR="00693F1E">
        <w:rPr>
          <w:b/>
          <w:i/>
          <w:sz w:val="18"/>
        </w:rPr>
        <w:t xml:space="preserve">   Signature of Medical Director or Supervisor ____________________________________________________________________</w:t>
      </w:r>
      <w:r w:rsidR="00B07944">
        <w:rPr>
          <w:b/>
          <w:i/>
          <w:sz w:val="18"/>
        </w:rPr>
        <w:tab/>
      </w:r>
      <w:r w:rsidR="00B07944">
        <w:rPr>
          <w:b/>
          <w:i/>
          <w:sz w:val="18"/>
        </w:rPr>
        <w:tab/>
      </w:r>
      <w:r w:rsidR="00B07944">
        <w:rPr>
          <w:b/>
          <w:i/>
          <w:sz w:val="18"/>
        </w:rPr>
        <w:tab/>
      </w:r>
      <w:r w:rsidR="00B07944">
        <w:rPr>
          <w:b/>
          <w:i/>
          <w:sz w:val="18"/>
        </w:rPr>
        <w:tab/>
      </w:r>
      <w:bookmarkEnd w:id="2"/>
    </w:p>
    <w:p w14:paraId="76324912" w14:textId="56C25C94" w:rsidR="00693F1E" w:rsidRPr="00693F1E" w:rsidRDefault="00693F1E" w:rsidP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4F7614E8" w14:textId="77777777" w:rsidR="00693F1E" w:rsidRDefault="00693F1E" w:rsidP="00693F1E">
      <w:pPr>
        <w:pStyle w:val="Footer"/>
        <w:tabs>
          <w:tab w:val="left" w:pos="2160"/>
          <w:tab w:val="left" w:pos="5040"/>
        </w:tabs>
        <w:rPr>
          <w:b/>
          <w:i/>
          <w:sz w:val="18"/>
        </w:rPr>
      </w:pPr>
      <w:r w:rsidRPr="00693F1E">
        <w:rPr>
          <w:b/>
          <w:i/>
          <w:sz w:val="18"/>
        </w:rPr>
        <w:tab/>
      </w:r>
      <w:r w:rsidRPr="00693F1E">
        <w:rPr>
          <w:b/>
          <w:i/>
          <w:sz w:val="18"/>
        </w:rPr>
        <w:tab/>
      </w:r>
    </w:p>
    <w:p w14:paraId="2980DC26" w14:textId="20E510AA" w:rsidR="00693F1E" w:rsidRDefault="00C82A8C" w:rsidP="00693F1E">
      <w:pPr>
        <w:pStyle w:val="Footer"/>
        <w:tabs>
          <w:tab w:val="left" w:pos="2160"/>
          <w:tab w:val="left" w:pos="5040"/>
        </w:tabs>
        <w:rPr>
          <w:b/>
          <w:i/>
          <w:sz w:val="18"/>
        </w:rPr>
      </w:pPr>
      <w:r w:rsidRPr="00C82A8C">
        <w:rPr>
          <w:b/>
          <w:i/>
          <w:sz w:val="18"/>
        </w:rPr>
        <w:t xml:space="preserve">            CANDIDATE NAME:_________________________________________________</w:t>
      </w:r>
    </w:p>
    <w:p w14:paraId="0EBD045B" w14:textId="77777777" w:rsidR="00C82A8C" w:rsidRPr="00693F1E" w:rsidRDefault="00C82A8C" w:rsidP="00693F1E">
      <w:pPr>
        <w:pStyle w:val="Footer"/>
        <w:tabs>
          <w:tab w:val="left" w:pos="2160"/>
          <w:tab w:val="left" w:pos="5040"/>
        </w:tabs>
        <w:rPr>
          <w:b/>
          <w:i/>
          <w:sz w:val="18"/>
        </w:rPr>
      </w:pPr>
    </w:p>
    <w:tbl>
      <w:tblPr>
        <w:tblW w:w="0" w:type="auto"/>
        <w:tblInd w:w="3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1465"/>
        <w:gridCol w:w="1980"/>
        <w:gridCol w:w="1440"/>
        <w:gridCol w:w="2160"/>
        <w:gridCol w:w="3060"/>
      </w:tblGrid>
      <w:tr w:rsidR="00693F1E" w:rsidRPr="00693F1E" w14:paraId="530B8AF5" w14:textId="77777777" w:rsidTr="00A13CAF">
        <w:trPr>
          <w:trHeight w:val="468"/>
        </w:trPr>
        <w:tc>
          <w:tcPr>
            <w:tcW w:w="497" w:type="dxa"/>
          </w:tcPr>
          <w:p w14:paraId="4F8A5C9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 w:rsidRPr="00693F1E">
              <w:rPr>
                <w:b/>
                <w:i/>
                <w:sz w:val="18"/>
              </w:rPr>
              <w:t>NO</w:t>
            </w:r>
          </w:p>
        </w:tc>
        <w:tc>
          <w:tcPr>
            <w:tcW w:w="1465" w:type="dxa"/>
            <w:vAlign w:val="center"/>
          </w:tcPr>
          <w:p w14:paraId="0A0F2C4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693F1E">
              <w:rPr>
                <w:b/>
                <w:bCs/>
                <w:i/>
                <w:sz w:val="18"/>
              </w:rPr>
              <w:t>Date of Recording/ Initials of Pt.</w:t>
            </w:r>
          </w:p>
        </w:tc>
        <w:tc>
          <w:tcPr>
            <w:tcW w:w="1980" w:type="dxa"/>
            <w:vAlign w:val="center"/>
          </w:tcPr>
          <w:p w14:paraId="0323743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693F1E">
              <w:rPr>
                <w:b/>
                <w:bCs/>
                <w:i/>
                <w:sz w:val="18"/>
              </w:rPr>
              <w:t>Type of Recording</w:t>
            </w:r>
          </w:p>
          <w:p w14:paraId="022D5D1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693F1E">
              <w:rPr>
                <w:b/>
                <w:bCs/>
                <w:i/>
                <w:sz w:val="18"/>
              </w:rPr>
              <w:t xml:space="preserve">Spontaneous or Evoked </w:t>
            </w:r>
          </w:p>
        </w:tc>
        <w:tc>
          <w:tcPr>
            <w:tcW w:w="1440" w:type="dxa"/>
            <w:vAlign w:val="center"/>
          </w:tcPr>
          <w:p w14:paraId="2157D97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693F1E">
              <w:rPr>
                <w:b/>
                <w:bCs/>
                <w:i/>
                <w:sz w:val="18"/>
              </w:rPr>
              <w:t>Reading Physician</w:t>
            </w:r>
          </w:p>
        </w:tc>
        <w:tc>
          <w:tcPr>
            <w:tcW w:w="2160" w:type="dxa"/>
            <w:vAlign w:val="center"/>
          </w:tcPr>
          <w:p w14:paraId="423DE8D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693F1E">
              <w:rPr>
                <w:b/>
                <w:bCs/>
                <w:i/>
                <w:sz w:val="18"/>
              </w:rPr>
              <w:t>Indications for recording</w:t>
            </w:r>
          </w:p>
        </w:tc>
        <w:tc>
          <w:tcPr>
            <w:tcW w:w="3060" w:type="dxa"/>
            <w:vAlign w:val="center"/>
          </w:tcPr>
          <w:p w14:paraId="5C19562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693F1E">
              <w:rPr>
                <w:b/>
                <w:bCs/>
                <w:i/>
                <w:sz w:val="18"/>
              </w:rPr>
              <w:t xml:space="preserve">Evoked Tasks Performed </w:t>
            </w:r>
          </w:p>
        </w:tc>
      </w:tr>
      <w:tr w:rsidR="00693F1E" w:rsidRPr="00693F1E" w14:paraId="27F5FE80" w14:textId="77777777" w:rsidTr="00A13CAF">
        <w:trPr>
          <w:trHeight w:val="468"/>
        </w:trPr>
        <w:tc>
          <w:tcPr>
            <w:tcW w:w="497" w:type="dxa"/>
          </w:tcPr>
          <w:p w14:paraId="7CDEC2F3" w14:textId="71CF2924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1</w:t>
            </w:r>
          </w:p>
        </w:tc>
        <w:tc>
          <w:tcPr>
            <w:tcW w:w="1465" w:type="dxa"/>
          </w:tcPr>
          <w:p w14:paraId="08E9DE5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0F035F0A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0F61B54A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274834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3ADCA81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3E2837E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0873BD63" w14:textId="77777777" w:rsidTr="00A13CAF">
        <w:trPr>
          <w:trHeight w:val="468"/>
        </w:trPr>
        <w:tc>
          <w:tcPr>
            <w:tcW w:w="497" w:type="dxa"/>
          </w:tcPr>
          <w:p w14:paraId="23313CF5" w14:textId="349A5A19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2</w:t>
            </w:r>
          </w:p>
        </w:tc>
        <w:tc>
          <w:tcPr>
            <w:tcW w:w="1465" w:type="dxa"/>
          </w:tcPr>
          <w:p w14:paraId="32FC4F4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147A538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33E40C4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4EB7171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0FEBD4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27AF3AE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2F689223" w14:textId="77777777" w:rsidTr="00A13CAF">
        <w:trPr>
          <w:trHeight w:val="468"/>
        </w:trPr>
        <w:tc>
          <w:tcPr>
            <w:tcW w:w="497" w:type="dxa"/>
          </w:tcPr>
          <w:p w14:paraId="5B35300B" w14:textId="3ACF74A3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3</w:t>
            </w:r>
          </w:p>
        </w:tc>
        <w:tc>
          <w:tcPr>
            <w:tcW w:w="1465" w:type="dxa"/>
          </w:tcPr>
          <w:p w14:paraId="2280EED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4758581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2338795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4893082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BAC469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2B1DC05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34313B57" w14:textId="77777777" w:rsidTr="00A13CAF">
        <w:trPr>
          <w:trHeight w:val="468"/>
        </w:trPr>
        <w:tc>
          <w:tcPr>
            <w:tcW w:w="497" w:type="dxa"/>
          </w:tcPr>
          <w:p w14:paraId="59BB1BF5" w14:textId="0917D629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4</w:t>
            </w:r>
          </w:p>
        </w:tc>
        <w:tc>
          <w:tcPr>
            <w:tcW w:w="1465" w:type="dxa"/>
          </w:tcPr>
          <w:p w14:paraId="7A2C7EA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18031DF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4AA2469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4E7B7E0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729EA49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4B1D0AB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05F37BC6" w14:textId="77777777" w:rsidTr="00A13CAF">
        <w:trPr>
          <w:trHeight w:val="468"/>
        </w:trPr>
        <w:tc>
          <w:tcPr>
            <w:tcW w:w="497" w:type="dxa"/>
          </w:tcPr>
          <w:p w14:paraId="5FBE542B" w14:textId="1CC63AB8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5</w:t>
            </w:r>
          </w:p>
        </w:tc>
        <w:tc>
          <w:tcPr>
            <w:tcW w:w="1465" w:type="dxa"/>
          </w:tcPr>
          <w:p w14:paraId="23AFCE1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2A82F5D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D1F1C7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2D94D54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1C6038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6482B8AC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697D720F" w14:textId="77777777" w:rsidTr="00A13CAF">
        <w:trPr>
          <w:trHeight w:val="468"/>
        </w:trPr>
        <w:tc>
          <w:tcPr>
            <w:tcW w:w="497" w:type="dxa"/>
          </w:tcPr>
          <w:p w14:paraId="68E013DF" w14:textId="1D1AF529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6</w:t>
            </w:r>
          </w:p>
        </w:tc>
        <w:tc>
          <w:tcPr>
            <w:tcW w:w="1465" w:type="dxa"/>
          </w:tcPr>
          <w:p w14:paraId="7767540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520ED68C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1E49A29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09EF134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33C3933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70F45C1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1695B012" w14:textId="77777777" w:rsidTr="00A13CAF">
        <w:trPr>
          <w:trHeight w:val="468"/>
        </w:trPr>
        <w:tc>
          <w:tcPr>
            <w:tcW w:w="497" w:type="dxa"/>
          </w:tcPr>
          <w:p w14:paraId="0C8DA0F7" w14:textId="50D21B65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7</w:t>
            </w:r>
          </w:p>
        </w:tc>
        <w:tc>
          <w:tcPr>
            <w:tcW w:w="1465" w:type="dxa"/>
          </w:tcPr>
          <w:p w14:paraId="3064CC5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260010A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B8CAC5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0EBC6A3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D44578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71DF1781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6CFBEDED" w14:textId="77777777" w:rsidTr="00A13CAF">
        <w:trPr>
          <w:trHeight w:val="468"/>
        </w:trPr>
        <w:tc>
          <w:tcPr>
            <w:tcW w:w="497" w:type="dxa"/>
          </w:tcPr>
          <w:p w14:paraId="07904DED" w14:textId="41D1D53A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8</w:t>
            </w:r>
          </w:p>
        </w:tc>
        <w:tc>
          <w:tcPr>
            <w:tcW w:w="1465" w:type="dxa"/>
          </w:tcPr>
          <w:p w14:paraId="460A371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10F05DD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04C33C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66B481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CBA4CE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22247DD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71C3C6F9" w14:textId="77777777" w:rsidTr="00A13CAF">
        <w:trPr>
          <w:trHeight w:val="468"/>
        </w:trPr>
        <w:tc>
          <w:tcPr>
            <w:tcW w:w="497" w:type="dxa"/>
          </w:tcPr>
          <w:p w14:paraId="17E39AFB" w14:textId="3FE87B93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49</w:t>
            </w:r>
          </w:p>
        </w:tc>
        <w:tc>
          <w:tcPr>
            <w:tcW w:w="1465" w:type="dxa"/>
          </w:tcPr>
          <w:p w14:paraId="11BD48A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259914B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CBCBFD1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7017A11F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558D073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1E59B00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1D39A3F3" w14:textId="77777777" w:rsidTr="00A13CAF">
        <w:trPr>
          <w:trHeight w:val="468"/>
        </w:trPr>
        <w:tc>
          <w:tcPr>
            <w:tcW w:w="497" w:type="dxa"/>
          </w:tcPr>
          <w:p w14:paraId="7EB54001" w14:textId="21BE7555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0</w:t>
            </w:r>
          </w:p>
        </w:tc>
        <w:tc>
          <w:tcPr>
            <w:tcW w:w="1465" w:type="dxa"/>
          </w:tcPr>
          <w:p w14:paraId="0A6568D1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6F72D68A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239D6A5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6904546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626EF5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7EB913C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50D652B3" w14:textId="77777777" w:rsidTr="00A13CAF">
        <w:trPr>
          <w:trHeight w:val="468"/>
        </w:trPr>
        <w:tc>
          <w:tcPr>
            <w:tcW w:w="497" w:type="dxa"/>
          </w:tcPr>
          <w:p w14:paraId="47535A26" w14:textId="56831831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1</w:t>
            </w:r>
          </w:p>
        </w:tc>
        <w:tc>
          <w:tcPr>
            <w:tcW w:w="1465" w:type="dxa"/>
          </w:tcPr>
          <w:p w14:paraId="63B6387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60A15D8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298E39F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5052B9D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10AFF8F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49EE2A3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3E2B2AB4" w14:textId="77777777" w:rsidTr="00A13CAF">
        <w:trPr>
          <w:trHeight w:val="468"/>
        </w:trPr>
        <w:tc>
          <w:tcPr>
            <w:tcW w:w="497" w:type="dxa"/>
          </w:tcPr>
          <w:p w14:paraId="492F8B3F" w14:textId="02634872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2</w:t>
            </w:r>
          </w:p>
        </w:tc>
        <w:tc>
          <w:tcPr>
            <w:tcW w:w="1465" w:type="dxa"/>
          </w:tcPr>
          <w:p w14:paraId="3FFDD12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074D4971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3B07351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1E8C804F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0F231F1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516C2DF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43593A82" w14:textId="77777777" w:rsidTr="00A13CAF">
        <w:trPr>
          <w:trHeight w:val="468"/>
        </w:trPr>
        <w:tc>
          <w:tcPr>
            <w:tcW w:w="497" w:type="dxa"/>
          </w:tcPr>
          <w:p w14:paraId="1911FF0E" w14:textId="3B7B7765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3</w:t>
            </w:r>
          </w:p>
        </w:tc>
        <w:tc>
          <w:tcPr>
            <w:tcW w:w="1465" w:type="dxa"/>
          </w:tcPr>
          <w:p w14:paraId="6272706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5B4E578F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78201B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01895BA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0D8D945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0B7FDD4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4E1F9722" w14:textId="77777777" w:rsidTr="00A13CAF">
        <w:trPr>
          <w:trHeight w:val="468"/>
        </w:trPr>
        <w:tc>
          <w:tcPr>
            <w:tcW w:w="497" w:type="dxa"/>
          </w:tcPr>
          <w:p w14:paraId="51266E85" w14:textId="3C516A94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4</w:t>
            </w:r>
          </w:p>
        </w:tc>
        <w:tc>
          <w:tcPr>
            <w:tcW w:w="1465" w:type="dxa"/>
          </w:tcPr>
          <w:p w14:paraId="4A6ACC0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7E219E4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AC1E80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2BF0280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373D085C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3B768D8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2CD98997" w14:textId="77777777" w:rsidTr="00A13CAF">
        <w:trPr>
          <w:trHeight w:val="468"/>
        </w:trPr>
        <w:tc>
          <w:tcPr>
            <w:tcW w:w="497" w:type="dxa"/>
          </w:tcPr>
          <w:p w14:paraId="2CF5C433" w14:textId="027E3523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5</w:t>
            </w:r>
          </w:p>
        </w:tc>
        <w:tc>
          <w:tcPr>
            <w:tcW w:w="1465" w:type="dxa"/>
          </w:tcPr>
          <w:p w14:paraId="6B74B1F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6DD327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1EE5ED4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75CD765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6642D45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72A9156D" w14:textId="77777777" w:rsidTr="00A13CAF">
        <w:trPr>
          <w:trHeight w:val="468"/>
        </w:trPr>
        <w:tc>
          <w:tcPr>
            <w:tcW w:w="497" w:type="dxa"/>
          </w:tcPr>
          <w:p w14:paraId="30803A3A" w14:textId="60D5961E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6</w:t>
            </w:r>
          </w:p>
        </w:tc>
        <w:tc>
          <w:tcPr>
            <w:tcW w:w="1465" w:type="dxa"/>
          </w:tcPr>
          <w:p w14:paraId="42468AC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2746C79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6164AB4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E0B831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4AB090A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0ACEB87B" w14:textId="77777777" w:rsidTr="00A13CAF">
        <w:trPr>
          <w:trHeight w:val="468"/>
        </w:trPr>
        <w:tc>
          <w:tcPr>
            <w:tcW w:w="497" w:type="dxa"/>
          </w:tcPr>
          <w:p w14:paraId="5BA7E57D" w14:textId="0ECF695D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7</w:t>
            </w:r>
          </w:p>
        </w:tc>
        <w:tc>
          <w:tcPr>
            <w:tcW w:w="1465" w:type="dxa"/>
          </w:tcPr>
          <w:p w14:paraId="531BE60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054201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665FD6C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05BEF0E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092C7D4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29A3681B" w14:textId="77777777" w:rsidTr="00A13CAF">
        <w:trPr>
          <w:trHeight w:val="468"/>
        </w:trPr>
        <w:tc>
          <w:tcPr>
            <w:tcW w:w="497" w:type="dxa"/>
          </w:tcPr>
          <w:p w14:paraId="3787F630" w14:textId="72AC3856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8</w:t>
            </w:r>
          </w:p>
        </w:tc>
        <w:tc>
          <w:tcPr>
            <w:tcW w:w="1465" w:type="dxa"/>
          </w:tcPr>
          <w:p w14:paraId="75FC6F6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04B4FDC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14438BA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7E5172AF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15A9AEC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5334B204" w14:textId="77777777" w:rsidTr="00A13CAF">
        <w:trPr>
          <w:trHeight w:val="468"/>
        </w:trPr>
        <w:tc>
          <w:tcPr>
            <w:tcW w:w="497" w:type="dxa"/>
          </w:tcPr>
          <w:p w14:paraId="7CDD9CC9" w14:textId="3765E4AA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59</w:t>
            </w:r>
          </w:p>
        </w:tc>
        <w:tc>
          <w:tcPr>
            <w:tcW w:w="1465" w:type="dxa"/>
          </w:tcPr>
          <w:p w14:paraId="5CD4C81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A0C60E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77EDB21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74D5FD1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505B220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66D5498C" w14:textId="77777777" w:rsidTr="00A13CAF">
        <w:trPr>
          <w:trHeight w:val="468"/>
        </w:trPr>
        <w:tc>
          <w:tcPr>
            <w:tcW w:w="497" w:type="dxa"/>
          </w:tcPr>
          <w:p w14:paraId="279E36FF" w14:textId="588C5A3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0</w:t>
            </w:r>
          </w:p>
        </w:tc>
        <w:tc>
          <w:tcPr>
            <w:tcW w:w="1465" w:type="dxa"/>
          </w:tcPr>
          <w:p w14:paraId="7BB08B8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3EE6CC4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736DB9D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E93F57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1D3DCC5A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7ACC5CB4" w14:textId="77777777" w:rsidTr="00A13CAF">
        <w:trPr>
          <w:trHeight w:val="468"/>
        </w:trPr>
        <w:tc>
          <w:tcPr>
            <w:tcW w:w="497" w:type="dxa"/>
          </w:tcPr>
          <w:p w14:paraId="1F736A2F" w14:textId="0734AFB2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1</w:t>
            </w:r>
          </w:p>
        </w:tc>
        <w:tc>
          <w:tcPr>
            <w:tcW w:w="1465" w:type="dxa"/>
          </w:tcPr>
          <w:p w14:paraId="29BD5D4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0AF215C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99FC0B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0B0A404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5390F32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5EDD2AFA" w14:textId="77777777" w:rsidTr="00A13CAF">
        <w:trPr>
          <w:trHeight w:val="468"/>
        </w:trPr>
        <w:tc>
          <w:tcPr>
            <w:tcW w:w="497" w:type="dxa"/>
          </w:tcPr>
          <w:p w14:paraId="0D0D612D" w14:textId="18FFE1C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2</w:t>
            </w:r>
          </w:p>
        </w:tc>
        <w:tc>
          <w:tcPr>
            <w:tcW w:w="1465" w:type="dxa"/>
          </w:tcPr>
          <w:p w14:paraId="5555B18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538821A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28807B9C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412C505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3F1D373E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64BF261D" w14:textId="77777777" w:rsidTr="00A13CAF">
        <w:trPr>
          <w:trHeight w:val="468"/>
        </w:trPr>
        <w:tc>
          <w:tcPr>
            <w:tcW w:w="497" w:type="dxa"/>
          </w:tcPr>
          <w:p w14:paraId="65C69069" w14:textId="40A4F17E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3</w:t>
            </w:r>
          </w:p>
        </w:tc>
        <w:tc>
          <w:tcPr>
            <w:tcW w:w="1465" w:type="dxa"/>
          </w:tcPr>
          <w:p w14:paraId="0D9EF2F3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25DB0FD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5FFBBAD1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573ACC99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05C80046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693F1E" w:rsidRPr="00693F1E" w14:paraId="030D6AC2" w14:textId="77777777" w:rsidTr="00A13CAF">
        <w:trPr>
          <w:trHeight w:val="468"/>
        </w:trPr>
        <w:tc>
          <w:tcPr>
            <w:tcW w:w="497" w:type="dxa"/>
          </w:tcPr>
          <w:p w14:paraId="14261894" w14:textId="09FA36CB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4</w:t>
            </w:r>
          </w:p>
        </w:tc>
        <w:tc>
          <w:tcPr>
            <w:tcW w:w="1465" w:type="dxa"/>
          </w:tcPr>
          <w:p w14:paraId="1489AAC7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006952F0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639F6EF8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7670F942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6717470B" w14:textId="77777777" w:rsidR="00693F1E" w:rsidRPr="00693F1E" w:rsidRDefault="00693F1E" w:rsidP="00693F1E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</w:tbl>
    <w:p w14:paraId="34C54E52" w14:textId="3F1182C8" w:rsidR="00693F1E" w:rsidRPr="00693F1E" w:rsidRDefault="00366113" w:rsidP="00693F1E">
      <w:pPr>
        <w:pStyle w:val="Footer"/>
        <w:rPr>
          <w:b/>
          <w:i/>
          <w:sz w:val="18"/>
        </w:rPr>
      </w:pP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>
        <w:rPr>
          <w:b/>
          <w:i/>
          <w:sz w:val="18"/>
        </w:rPr>
        <w:tab/>
        <w:t>3/4</w:t>
      </w:r>
    </w:p>
    <w:p w14:paraId="105A8253" w14:textId="77777777" w:rsidR="00693F1E" w:rsidRPr="00693F1E" w:rsidRDefault="00693F1E" w:rsidP="00693F1E">
      <w:pPr>
        <w:pStyle w:val="Footer"/>
        <w:rPr>
          <w:b/>
          <w:i/>
          <w:sz w:val="18"/>
        </w:rPr>
      </w:pPr>
      <w:r w:rsidRPr="00693F1E">
        <w:rPr>
          <w:b/>
          <w:i/>
          <w:sz w:val="18"/>
        </w:rPr>
        <w:t xml:space="preserve">             </w:t>
      </w:r>
    </w:p>
    <w:p w14:paraId="7B466F28" w14:textId="77777777" w:rsidR="00693F1E" w:rsidRPr="00693F1E" w:rsidRDefault="00693F1E" w:rsidP="00693F1E">
      <w:pPr>
        <w:pStyle w:val="Footer"/>
        <w:rPr>
          <w:b/>
          <w:i/>
          <w:sz w:val="18"/>
        </w:rPr>
      </w:pPr>
    </w:p>
    <w:p w14:paraId="7DC623CA" w14:textId="7EC585ED" w:rsidR="00B07944" w:rsidRDefault="00693F1E" w:rsidP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 w:rsidRPr="00693F1E">
        <w:rPr>
          <w:b/>
          <w:i/>
          <w:sz w:val="18"/>
        </w:rPr>
        <w:t xml:space="preserve">             Signature of Medical Director or Supervisor ____________________________________________________________________</w:t>
      </w:r>
      <w:r w:rsidRPr="00693F1E">
        <w:rPr>
          <w:b/>
          <w:i/>
          <w:sz w:val="18"/>
        </w:rPr>
        <w:tab/>
      </w:r>
      <w:r w:rsidRPr="00693F1E">
        <w:rPr>
          <w:b/>
          <w:i/>
          <w:sz w:val="18"/>
        </w:rPr>
        <w:tab/>
      </w:r>
      <w:r w:rsidRPr="00693F1E">
        <w:rPr>
          <w:b/>
          <w:i/>
          <w:sz w:val="18"/>
        </w:rPr>
        <w:tab/>
      </w:r>
      <w:r w:rsidRPr="00693F1E">
        <w:rPr>
          <w:b/>
          <w:i/>
          <w:sz w:val="18"/>
        </w:rPr>
        <w:tab/>
      </w:r>
      <w:r w:rsidR="00B07944">
        <w:rPr>
          <w:b/>
          <w:i/>
          <w:sz w:val="18"/>
        </w:rPr>
        <w:tab/>
      </w:r>
    </w:p>
    <w:p w14:paraId="7AAFE22F" w14:textId="4885267A" w:rsidR="00C82A8C" w:rsidRDefault="00C82A8C" w:rsidP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p w14:paraId="1BED3C28" w14:textId="77777777" w:rsidR="00C82A8C" w:rsidRPr="00C82A8C" w:rsidRDefault="00C82A8C" w:rsidP="00C82A8C">
      <w:pPr>
        <w:pStyle w:val="Footer"/>
        <w:rPr>
          <w:b/>
          <w:i/>
          <w:sz w:val="18"/>
        </w:rPr>
      </w:pPr>
    </w:p>
    <w:p w14:paraId="77299A07" w14:textId="77777777" w:rsidR="00C82A8C" w:rsidRPr="00C82A8C" w:rsidRDefault="00C82A8C" w:rsidP="00C82A8C">
      <w:pPr>
        <w:pStyle w:val="Footer"/>
        <w:rPr>
          <w:b/>
          <w:i/>
          <w:sz w:val="18"/>
        </w:rPr>
      </w:pPr>
    </w:p>
    <w:p w14:paraId="61FF55BF" w14:textId="77777777" w:rsidR="00C82A8C" w:rsidRDefault="00C82A8C" w:rsidP="00C82A8C">
      <w:pPr>
        <w:pStyle w:val="Footer"/>
        <w:tabs>
          <w:tab w:val="left" w:pos="2160"/>
          <w:tab w:val="left" w:pos="5040"/>
        </w:tabs>
        <w:rPr>
          <w:b/>
          <w:i/>
          <w:sz w:val="18"/>
        </w:rPr>
      </w:pPr>
      <w:r w:rsidRPr="00C82A8C">
        <w:rPr>
          <w:b/>
          <w:i/>
          <w:sz w:val="18"/>
        </w:rPr>
        <w:tab/>
      </w:r>
      <w:r w:rsidRPr="00C82A8C">
        <w:rPr>
          <w:b/>
          <w:i/>
          <w:sz w:val="18"/>
        </w:rPr>
        <w:tab/>
      </w:r>
    </w:p>
    <w:p w14:paraId="1206F409" w14:textId="4A51DDAA" w:rsidR="00C82A8C" w:rsidRPr="00C82A8C" w:rsidRDefault="00C82A8C" w:rsidP="00C82A8C">
      <w:pPr>
        <w:pStyle w:val="Footer"/>
        <w:tabs>
          <w:tab w:val="left" w:pos="2160"/>
          <w:tab w:val="left" w:pos="5040"/>
        </w:tabs>
        <w:rPr>
          <w:b/>
          <w:i/>
          <w:sz w:val="18"/>
        </w:rPr>
      </w:pPr>
      <w:r>
        <w:rPr>
          <w:b/>
          <w:i/>
          <w:sz w:val="18"/>
        </w:rPr>
        <w:t xml:space="preserve">       </w:t>
      </w:r>
      <w:bookmarkStart w:id="3" w:name="_Hlk479843967"/>
      <w:r>
        <w:rPr>
          <w:b/>
          <w:i/>
          <w:sz w:val="18"/>
        </w:rPr>
        <w:t xml:space="preserve">            </w:t>
      </w:r>
      <w:r w:rsidRPr="00C82A8C">
        <w:rPr>
          <w:b/>
          <w:i/>
          <w:sz w:val="18"/>
        </w:rPr>
        <w:t>CANDIDATE NAME:_________________________________________</w:t>
      </w:r>
      <w:r>
        <w:rPr>
          <w:b/>
          <w:i/>
          <w:sz w:val="18"/>
        </w:rPr>
        <w:t>________</w:t>
      </w:r>
      <w:bookmarkEnd w:id="3"/>
    </w:p>
    <w:p w14:paraId="2FCCA98E" w14:textId="77777777" w:rsidR="00C82A8C" w:rsidRPr="00C82A8C" w:rsidRDefault="00C82A8C" w:rsidP="00C82A8C">
      <w:pPr>
        <w:pStyle w:val="Footer"/>
        <w:tabs>
          <w:tab w:val="left" w:pos="2160"/>
          <w:tab w:val="left" w:pos="5040"/>
        </w:tabs>
        <w:rPr>
          <w:b/>
          <w:i/>
          <w:sz w:val="18"/>
        </w:rPr>
      </w:pPr>
    </w:p>
    <w:tbl>
      <w:tblPr>
        <w:tblW w:w="0" w:type="auto"/>
        <w:tblInd w:w="3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1465"/>
        <w:gridCol w:w="1980"/>
        <w:gridCol w:w="1440"/>
        <w:gridCol w:w="2160"/>
        <w:gridCol w:w="3060"/>
      </w:tblGrid>
      <w:tr w:rsidR="00C82A8C" w:rsidRPr="00C82A8C" w14:paraId="2377E7F5" w14:textId="77777777" w:rsidTr="00A13CAF">
        <w:trPr>
          <w:trHeight w:val="468"/>
        </w:trPr>
        <w:tc>
          <w:tcPr>
            <w:tcW w:w="497" w:type="dxa"/>
          </w:tcPr>
          <w:p w14:paraId="59916D79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 w:rsidRPr="00C82A8C">
              <w:rPr>
                <w:b/>
                <w:i/>
                <w:sz w:val="18"/>
              </w:rPr>
              <w:t>NO</w:t>
            </w:r>
          </w:p>
        </w:tc>
        <w:tc>
          <w:tcPr>
            <w:tcW w:w="1465" w:type="dxa"/>
            <w:vAlign w:val="center"/>
          </w:tcPr>
          <w:p w14:paraId="3B21A056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C82A8C">
              <w:rPr>
                <w:b/>
                <w:bCs/>
                <w:i/>
                <w:sz w:val="18"/>
              </w:rPr>
              <w:t>Date of Recording/ Initials of Pt.</w:t>
            </w:r>
          </w:p>
        </w:tc>
        <w:tc>
          <w:tcPr>
            <w:tcW w:w="1980" w:type="dxa"/>
            <w:vAlign w:val="center"/>
          </w:tcPr>
          <w:p w14:paraId="1410D3DE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C82A8C">
              <w:rPr>
                <w:b/>
                <w:bCs/>
                <w:i/>
                <w:sz w:val="18"/>
              </w:rPr>
              <w:t>Type of Recording</w:t>
            </w:r>
          </w:p>
          <w:p w14:paraId="649CB035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C82A8C">
              <w:rPr>
                <w:b/>
                <w:bCs/>
                <w:i/>
                <w:sz w:val="18"/>
              </w:rPr>
              <w:t xml:space="preserve">Spontaneous or Evoked </w:t>
            </w:r>
          </w:p>
        </w:tc>
        <w:tc>
          <w:tcPr>
            <w:tcW w:w="1440" w:type="dxa"/>
            <w:vAlign w:val="center"/>
          </w:tcPr>
          <w:p w14:paraId="6A20C2CF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C82A8C">
              <w:rPr>
                <w:b/>
                <w:bCs/>
                <w:i/>
                <w:sz w:val="18"/>
              </w:rPr>
              <w:t>Reading Physician</w:t>
            </w:r>
          </w:p>
        </w:tc>
        <w:tc>
          <w:tcPr>
            <w:tcW w:w="2160" w:type="dxa"/>
            <w:vAlign w:val="center"/>
          </w:tcPr>
          <w:p w14:paraId="05DE6C13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C82A8C">
              <w:rPr>
                <w:b/>
                <w:bCs/>
                <w:i/>
                <w:sz w:val="18"/>
              </w:rPr>
              <w:t>Indications for recording</w:t>
            </w:r>
          </w:p>
        </w:tc>
        <w:tc>
          <w:tcPr>
            <w:tcW w:w="3060" w:type="dxa"/>
            <w:vAlign w:val="center"/>
          </w:tcPr>
          <w:p w14:paraId="40E4C575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bCs/>
                <w:i/>
                <w:sz w:val="18"/>
              </w:rPr>
            </w:pPr>
            <w:r w:rsidRPr="00C82A8C">
              <w:rPr>
                <w:b/>
                <w:bCs/>
                <w:i/>
                <w:sz w:val="18"/>
              </w:rPr>
              <w:t xml:space="preserve">Evoked Tasks Performed </w:t>
            </w:r>
          </w:p>
        </w:tc>
      </w:tr>
      <w:tr w:rsidR="00C82A8C" w:rsidRPr="00C82A8C" w14:paraId="3F88EDB4" w14:textId="77777777" w:rsidTr="00A13CAF">
        <w:trPr>
          <w:trHeight w:val="468"/>
        </w:trPr>
        <w:tc>
          <w:tcPr>
            <w:tcW w:w="497" w:type="dxa"/>
          </w:tcPr>
          <w:p w14:paraId="4A0A5C4C" w14:textId="2AFF23B9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5</w:t>
            </w:r>
          </w:p>
        </w:tc>
        <w:tc>
          <w:tcPr>
            <w:tcW w:w="1465" w:type="dxa"/>
          </w:tcPr>
          <w:p w14:paraId="0A83B59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79DA1D7F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3FAA8174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0B3523C6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10AA143C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67D70934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4D7C6499" w14:textId="77777777" w:rsidTr="00A13CAF">
        <w:trPr>
          <w:trHeight w:val="468"/>
        </w:trPr>
        <w:tc>
          <w:tcPr>
            <w:tcW w:w="497" w:type="dxa"/>
          </w:tcPr>
          <w:p w14:paraId="0313D5C1" w14:textId="28C9992D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6</w:t>
            </w:r>
          </w:p>
        </w:tc>
        <w:tc>
          <w:tcPr>
            <w:tcW w:w="1465" w:type="dxa"/>
          </w:tcPr>
          <w:p w14:paraId="2AFC0BE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22617F0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11520AEE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1379FD7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9FD9020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1F8F09EC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5A6CE591" w14:textId="77777777" w:rsidTr="00A13CAF">
        <w:trPr>
          <w:trHeight w:val="468"/>
        </w:trPr>
        <w:tc>
          <w:tcPr>
            <w:tcW w:w="497" w:type="dxa"/>
          </w:tcPr>
          <w:p w14:paraId="382C0E76" w14:textId="42FDF2F6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7</w:t>
            </w:r>
          </w:p>
        </w:tc>
        <w:tc>
          <w:tcPr>
            <w:tcW w:w="1465" w:type="dxa"/>
          </w:tcPr>
          <w:p w14:paraId="0D33864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0CB3419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53E7F1A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042D9B0A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4A1712C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207F9B13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773A7CB6" w14:textId="77777777" w:rsidTr="00A13CAF">
        <w:trPr>
          <w:trHeight w:val="468"/>
        </w:trPr>
        <w:tc>
          <w:tcPr>
            <w:tcW w:w="497" w:type="dxa"/>
          </w:tcPr>
          <w:p w14:paraId="1EAFD853" w14:textId="32671C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8</w:t>
            </w:r>
          </w:p>
        </w:tc>
        <w:tc>
          <w:tcPr>
            <w:tcW w:w="1465" w:type="dxa"/>
          </w:tcPr>
          <w:p w14:paraId="5B0AAA2A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432EE812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989DA12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87FD515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1B1E59E0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766AB8A5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2D689898" w14:textId="77777777" w:rsidTr="00A13CAF">
        <w:trPr>
          <w:trHeight w:val="468"/>
        </w:trPr>
        <w:tc>
          <w:tcPr>
            <w:tcW w:w="497" w:type="dxa"/>
          </w:tcPr>
          <w:p w14:paraId="19CF4C2E" w14:textId="491596E0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69</w:t>
            </w:r>
          </w:p>
        </w:tc>
        <w:tc>
          <w:tcPr>
            <w:tcW w:w="1465" w:type="dxa"/>
          </w:tcPr>
          <w:p w14:paraId="40AA3024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5C05AE1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0F4A07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23BCD59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1E5ACBF6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1C4F687F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728F2D55" w14:textId="77777777" w:rsidTr="00A13CAF">
        <w:trPr>
          <w:trHeight w:val="468"/>
        </w:trPr>
        <w:tc>
          <w:tcPr>
            <w:tcW w:w="497" w:type="dxa"/>
          </w:tcPr>
          <w:p w14:paraId="20B2CB7F" w14:textId="5A0F7164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70</w:t>
            </w:r>
          </w:p>
        </w:tc>
        <w:tc>
          <w:tcPr>
            <w:tcW w:w="1465" w:type="dxa"/>
          </w:tcPr>
          <w:p w14:paraId="06359D8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51E92E7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9A77C30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2954472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213A9DFA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60CB4E7E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5C0DDBD6" w14:textId="77777777" w:rsidTr="00A13CAF">
        <w:trPr>
          <w:trHeight w:val="468"/>
        </w:trPr>
        <w:tc>
          <w:tcPr>
            <w:tcW w:w="497" w:type="dxa"/>
          </w:tcPr>
          <w:p w14:paraId="79CB15DA" w14:textId="02EEA63E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71</w:t>
            </w:r>
          </w:p>
        </w:tc>
        <w:tc>
          <w:tcPr>
            <w:tcW w:w="1465" w:type="dxa"/>
          </w:tcPr>
          <w:p w14:paraId="7F1255AF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7D6E26C3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05D2015A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648A8C92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323FA3B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4E77914B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70D4342B" w14:textId="77777777" w:rsidTr="00A13CAF">
        <w:trPr>
          <w:trHeight w:val="468"/>
        </w:trPr>
        <w:tc>
          <w:tcPr>
            <w:tcW w:w="497" w:type="dxa"/>
          </w:tcPr>
          <w:p w14:paraId="1AB788AC" w14:textId="0F0196CF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72</w:t>
            </w:r>
          </w:p>
        </w:tc>
        <w:tc>
          <w:tcPr>
            <w:tcW w:w="1465" w:type="dxa"/>
          </w:tcPr>
          <w:p w14:paraId="0E02DF7E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1F44904F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2460EEA2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5AF7EB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289CFF5C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29FD2DD6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03D0C891" w14:textId="77777777" w:rsidTr="00A13CAF">
        <w:trPr>
          <w:trHeight w:val="468"/>
        </w:trPr>
        <w:tc>
          <w:tcPr>
            <w:tcW w:w="497" w:type="dxa"/>
          </w:tcPr>
          <w:p w14:paraId="17E25620" w14:textId="4A3BA483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73</w:t>
            </w:r>
          </w:p>
        </w:tc>
        <w:tc>
          <w:tcPr>
            <w:tcW w:w="1465" w:type="dxa"/>
          </w:tcPr>
          <w:p w14:paraId="610ED0E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10703DFA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3D066B6C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A53F2A4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41904057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56011D60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2A268F0A" w14:textId="77777777" w:rsidTr="00A13CAF">
        <w:trPr>
          <w:trHeight w:val="468"/>
        </w:trPr>
        <w:tc>
          <w:tcPr>
            <w:tcW w:w="497" w:type="dxa"/>
          </w:tcPr>
          <w:p w14:paraId="7BAB0A3C" w14:textId="44BA6756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74</w:t>
            </w:r>
          </w:p>
        </w:tc>
        <w:tc>
          <w:tcPr>
            <w:tcW w:w="1465" w:type="dxa"/>
          </w:tcPr>
          <w:p w14:paraId="6BB49C66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0AE0F7F5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7395321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3DAE9BA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6E95473A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6FDA70CE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  <w:tr w:rsidR="00C82A8C" w:rsidRPr="00C82A8C" w14:paraId="348A9661" w14:textId="77777777" w:rsidTr="00A13CAF">
        <w:trPr>
          <w:trHeight w:val="468"/>
        </w:trPr>
        <w:tc>
          <w:tcPr>
            <w:tcW w:w="497" w:type="dxa"/>
          </w:tcPr>
          <w:p w14:paraId="244A4462" w14:textId="2419D58B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75</w:t>
            </w:r>
          </w:p>
        </w:tc>
        <w:tc>
          <w:tcPr>
            <w:tcW w:w="1465" w:type="dxa"/>
          </w:tcPr>
          <w:p w14:paraId="502E1D9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  <w:p w14:paraId="143240B0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980" w:type="dxa"/>
          </w:tcPr>
          <w:p w14:paraId="66E86C10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1440" w:type="dxa"/>
          </w:tcPr>
          <w:p w14:paraId="7D8690A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2160" w:type="dxa"/>
          </w:tcPr>
          <w:p w14:paraId="2E676321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  <w:tc>
          <w:tcPr>
            <w:tcW w:w="3060" w:type="dxa"/>
          </w:tcPr>
          <w:p w14:paraId="4F52BF88" w14:textId="77777777" w:rsidR="00C82A8C" w:rsidRPr="00C82A8C" w:rsidRDefault="00C82A8C" w:rsidP="00C82A8C">
            <w:pPr>
              <w:pStyle w:val="Footer"/>
              <w:tabs>
                <w:tab w:val="left" w:pos="2160"/>
                <w:tab w:val="left" w:pos="5040"/>
              </w:tabs>
              <w:rPr>
                <w:b/>
                <w:i/>
                <w:sz w:val="18"/>
              </w:rPr>
            </w:pPr>
          </w:p>
        </w:tc>
      </w:tr>
    </w:tbl>
    <w:p w14:paraId="725EA8A0" w14:textId="77777777" w:rsidR="00C82A8C" w:rsidRPr="00C82A8C" w:rsidRDefault="00C82A8C" w:rsidP="00C82A8C">
      <w:pPr>
        <w:pStyle w:val="Footer"/>
        <w:rPr>
          <w:b/>
          <w:i/>
          <w:sz w:val="18"/>
        </w:rPr>
      </w:pPr>
    </w:p>
    <w:p w14:paraId="3477FA9C" w14:textId="2B081EB6" w:rsidR="00C82A8C" w:rsidRDefault="00C82A8C" w:rsidP="00C82A8C">
      <w:pPr>
        <w:pStyle w:val="Footer"/>
        <w:rPr>
          <w:b/>
          <w:i/>
          <w:sz w:val="18"/>
        </w:rPr>
      </w:pPr>
      <w:r w:rsidRPr="00C82A8C">
        <w:rPr>
          <w:b/>
          <w:i/>
          <w:sz w:val="18"/>
        </w:rPr>
        <w:t xml:space="preserve">             </w:t>
      </w:r>
      <w:r>
        <w:rPr>
          <w:b/>
          <w:i/>
          <w:sz w:val="18"/>
        </w:rPr>
        <w:t xml:space="preserve">         </w:t>
      </w:r>
      <w:r w:rsidR="00366113">
        <w:rPr>
          <w:b/>
          <w:i/>
          <w:sz w:val="18"/>
        </w:rPr>
        <w:tab/>
      </w:r>
      <w:r w:rsidR="00366113">
        <w:rPr>
          <w:b/>
          <w:i/>
          <w:sz w:val="18"/>
        </w:rPr>
        <w:tab/>
      </w:r>
      <w:r w:rsidR="00366113">
        <w:rPr>
          <w:b/>
          <w:i/>
          <w:sz w:val="18"/>
        </w:rPr>
        <w:tab/>
      </w:r>
      <w:r w:rsidR="00366113">
        <w:rPr>
          <w:b/>
          <w:i/>
          <w:sz w:val="18"/>
        </w:rPr>
        <w:tab/>
        <w:t>4/4</w:t>
      </w:r>
      <w:bookmarkStart w:id="4" w:name="_GoBack"/>
      <w:bookmarkEnd w:id="4"/>
    </w:p>
    <w:p w14:paraId="1665D200" w14:textId="77777777" w:rsidR="00C82A8C" w:rsidRPr="00C82A8C" w:rsidRDefault="00C82A8C" w:rsidP="00C82A8C">
      <w:pPr>
        <w:pStyle w:val="Footer"/>
        <w:rPr>
          <w:b/>
          <w:i/>
          <w:sz w:val="18"/>
        </w:rPr>
      </w:pPr>
    </w:p>
    <w:p w14:paraId="79D60F81" w14:textId="77777777" w:rsidR="00C82A8C" w:rsidRPr="00C82A8C" w:rsidRDefault="00C82A8C" w:rsidP="00C82A8C">
      <w:pPr>
        <w:pStyle w:val="Footer"/>
        <w:rPr>
          <w:b/>
          <w:i/>
          <w:sz w:val="18"/>
        </w:rPr>
      </w:pPr>
    </w:p>
    <w:p w14:paraId="3721E479" w14:textId="241DCA17" w:rsidR="00C82A8C" w:rsidRDefault="00C82A8C" w:rsidP="00C82A8C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  <w:r w:rsidRPr="00C82A8C">
        <w:rPr>
          <w:b/>
          <w:i/>
          <w:sz w:val="18"/>
        </w:rPr>
        <w:t xml:space="preserve">             Signature of Medical Director or Supervisor ____________________________________________________________________</w:t>
      </w:r>
      <w:r w:rsidRPr="00C82A8C">
        <w:rPr>
          <w:b/>
          <w:i/>
          <w:sz w:val="18"/>
        </w:rPr>
        <w:tab/>
      </w:r>
      <w:r w:rsidRPr="00C82A8C">
        <w:rPr>
          <w:b/>
          <w:i/>
          <w:sz w:val="18"/>
        </w:rPr>
        <w:tab/>
      </w:r>
      <w:r w:rsidRPr="00C82A8C">
        <w:rPr>
          <w:b/>
          <w:i/>
          <w:sz w:val="18"/>
        </w:rPr>
        <w:tab/>
      </w:r>
      <w:r w:rsidRPr="00C82A8C">
        <w:rPr>
          <w:b/>
          <w:i/>
          <w:sz w:val="18"/>
        </w:rPr>
        <w:tab/>
      </w:r>
    </w:p>
    <w:p w14:paraId="7676DB1E" w14:textId="77777777" w:rsidR="00C82A8C" w:rsidRDefault="00C82A8C" w:rsidP="00693F1E">
      <w:pPr>
        <w:pStyle w:val="Footer"/>
        <w:tabs>
          <w:tab w:val="clear" w:pos="4320"/>
          <w:tab w:val="clear" w:pos="8640"/>
          <w:tab w:val="left" w:pos="2160"/>
          <w:tab w:val="left" w:pos="5040"/>
        </w:tabs>
        <w:rPr>
          <w:b/>
          <w:i/>
          <w:sz w:val="18"/>
        </w:rPr>
      </w:pPr>
    </w:p>
    <w:sectPr w:rsidR="00C82A8C" w:rsidSect="00693F1E">
      <w:headerReference w:type="default" r:id="rId7"/>
      <w:footerReference w:type="default" r:id="rId8"/>
      <w:pgSz w:w="12240" w:h="15840" w:code="1"/>
      <w:pgMar w:top="648" w:right="360" w:bottom="90" w:left="360" w:header="288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83043" w14:textId="77777777" w:rsidR="0023494E" w:rsidRDefault="0023494E">
      <w:r>
        <w:separator/>
      </w:r>
    </w:p>
  </w:endnote>
  <w:endnote w:type="continuationSeparator" w:id="0">
    <w:p w14:paraId="4D697163" w14:textId="77777777" w:rsidR="0023494E" w:rsidRDefault="002349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009BB" w14:textId="77777777" w:rsidR="002953C2" w:rsidRDefault="002953C2">
    <w:pPr>
      <w:pStyle w:val="Footer"/>
      <w:tabs>
        <w:tab w:val="left" w:pos="8640"/>
      </w:tabs>
      <w:rPr>
        <w:b/>
        <w:i/>
        <w:sz w:val="18"/>
      </w:rPr>
    </w:pPr>
  </w:p>
  <w:p w14:paraId="57B211AA" w14:textId="77777777" w:rsidR="002953C2" w:rsidRDefault="002953C2">
    <w:pPr>
      <w:pStyle w:val="Footer"/>
      <w:tabs>
        <w:tab w:val="left" w:pos="8640"/>
      </w:tabs>
      <w:ind w:firstLine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71B4C" w14:textId="77777777" w:rsidR="0023494E" w:rsidRDefault="0023494E">
      <w:r>
        <w:separator/>
      </w:r>
    </w:p>
  </w:footnote>
  <w:footnote w:type="continuationSeparator" w:id="0">
    <w:p w14:paraId="55624FCA" w14:textId="77777777" w:rsidR="0023494E" w:rsidRDefault="002349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72A554" w14:textId="77777777" w:rsidR="002953C2" w:rsidRDefault="00816930">
    <w:pPr>
      <w:pStyle w:val="Header"/>
      <w:tabs>
        <w:tab w:val="clear" w:pos="4320"/>
        <w:tab w:val="clear" w:pos="8640"/>
      </w:tabs>
      <w:jc w:val="center"/>
    </w:pPr>
    <w:r>
      <w:rPr>
        <w:b/>
      </w:rPr>
      <w:t>C</w:t>
    </w:r>
    <w:r w:rsidR="00B07944">
      <w:rPr>
        <w:b/>
      </w:rPr>
      <w:t>MEG</w:t>
    </w:r>
    <w:r w:rsidR="002953C2">
      <w:rPr>
        <w:b/>
        <w:position w:val="6"/>
      </w:rPr>
      <w:sym w:font="Symbol" w:char="F0D2"/>
    </w:r>
    <w:r w:rsidR="002953C2">
      <w:rPr>
        <w:b/>
      </w:rPr>
      <w:t xml:space="preserve"> DOCUMENTATIO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tTA2MzIzszQAAiUdpeDU4uLM/DyQAsNaAEyvgJwsAAAA"/>
  </w:docVars>
  <w:rsids>
    <w:rsidRoot w:val="007E271E"/>
    <w:rsid w:val="00022027"/>
    <w:rsid w:val="00050990"/>
    <w:rsid w:val="000E317B"/>
    <w:rsid w:val="0023494E"/>
    <w:rsid w:val="00234B82"/>
    <w:rsid w:val="00291534"/>
    <w:rsid w:val="002953C2"/>
    <w:rsid w:val="002B626C"/>
    <w:rsid w:val="002F084B"/>
    <w:rsid w:val="00366113"/>
    <w:rsid w:val="00391CA6"/>
    <w:rsid w:val="003C316E"/>
    <w:rsid w:val="003C77B3"/>
    <w:rsid w:val="00403BC7"/>
    <w:rsid w:val="00460699"/>
    <w:rsid w:val="00475C04"/>
    <w:rsid w:val="0050451E"/>
    <w:rsid w:val="00521524"/>
    <w:rsid w:val="0054529E"/>
    <w:rsid w:val="0055371D"/>
    <w:rsid w:val="005B4559"/>
    <w:rsid w:val="00603FBC"/>
    <w:rsid w:val="0062562C"/>
    <w:rsid w:val="00693F1E"/>
    <w:rsid w:val="006D30DD"/>
    <w:rsid w:val="007E271E"/>
    <w:rsid w:val="008135A9"/>
    <w:rsid w:val="00816930"/>
    <w:rsid w:val="0088672F"/>
    <w:rsid w:val="008E69D9"/>
    <w:rsid w:val="009E76B0"/>
    <w:rsid w:val="00A3411D"/>
    <w:rsid w:val="00A64D36"/>
    <w:rsid w:val="00AE57A2"/>
    <w:rsid w:val="00B07944"/>
    <w:rsid w:val="00BB44C0"/>
    <w:rsid w:val="00C12170"/>
    <w:rsid w:val="00C82A8C"/>
    <w:rsid w:val="00CF5B1E"/>
    <w:rsid w:val="00D157F9"/>
    <w:rsid w:val="00DF108F"/>
    <w:rsid w:val="00E35C15"/>
    <w:rsid w:val="00F04D44"/>
    <w:rsid w:val="00F2732E"/>
    <w:rsid w:val="00FB5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197740"/>
  <w15:docId w15:val="{D495536F-3075-4447-A9B6-6F380C557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8672F"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8672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672F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88672F"/>
    <w:pPr>
      <w:tabs>
        <w:tab w:val="left" w:pos="360"/>
      </w:tabs>
      <w:ind w:left="360"/>
    </w:pPr>
    <w:rPr>
      <w:b/>
      <w:i/>
      <w:sz w:val="16"/>
    </w:rPr>
  </w:style>
  <w:style w:type="paragraph" w:styleId="BalloonText">
    <w:name w:val="Balloon Text"/>
    <w:basedOn w:val="Normal"/>
    <w:semiHidden/>
    <w:rsid w:val="00403BC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DF108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F108F"/>
  </w:style>
  <w:style w:type="character" w:customStyle="1" w:styleId="CommentTextChar">
    <w:name w:val="Comment Text Char"/>
    <w:basedOn w:val="DefaultParagraphFont"/>
    <w:link w:val="CommentText"/>
    <w:semiHidden/>
    <w:rsid w:val="00DF108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F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F10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l out the form completely</vt:lpstr>
    </vt:vector>
  </TitlesOfParts>
  <Company>ABRET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l out the form completely</dc:title>
  <dc:creator>adele wirch</dc:creator>
  <cp:lastModifiedBy>Janice Walbert</cp:lastModifiedBy>
  <cp:revision>3</cp:revision>
  <cp:lastPrinted>2017-04-13T13:15:00Z</cp:lastPrinted>
  <dcterms:created xsi:type="dcterms:W3CDTF">2017-04-13T15:48:00Z</dcterms:created>
  <dcterms:modified xsi:type="dcterms:W3CDTF">2017-04-13T15:53:00Z</dcterms:modified>
</cp:coreProperties>
</file>